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7FDB7" w14:textId="1A8D2885" w:rsidR="00A64EC3" w:rsidRDefault="00FE5F63" w:rsidP="00957FDF">
      <w:pPr>
        <w:spacing w:after="0" w:line="259" w:lineRule="auto"/>
        <w:ind w:left="16" w:right="0" w:firstLine="0"/>
        <w:jc w:val="center"/>
      </w:pPr>
      <w:r>
        <w:rPr>
          <w:b/>
          <w:sz w:val="32"/>
        </w:rPr>
        <w:t>Danielle M. Stoneberg</w:t>
      </w:r>
    </w:p>
    <w:p w14:paraId="13FD273B" w14:textId="77777777" w:rsidR="00A64EC3" w:rsidRDefault="00FE5F63">
      <w:pPr>
        <w:spacing w:after="0" w:line="238" w:lineRule="auto"/>
        <w:ind w:left="2659" w:firstLine="0"/>
        <w:jc w:val="center"/>
      </w:pPr>
      <w:r>
        <w:rPr>
          <w:i/>
        </w:rPr>
        <w:t xml:space="preserve">Curriculum Vitae </w:t>
      </w:r>
    </w:p>
    <w:p w14:paraId="71D6C7E4" w14:textId="77777777" w:rsidR="00A64EC3" w:rsidRDefault="00FE5F63">
      <w:pPr>
        <w:spacing w:after="0" w:line="259" w:lineRule="auto"/>
        <w:ind w:left="78" w:right="0" w:firstLine="0"/>
        <w:jc w:val="center"/>
      </w:pPr>
      <w:r>
        <w:t xml:space="preserve"> </w:t>
      </w:r>
    </w:p>
    <w:p w14:paraId="57BF5E47" w14:textId="1BD4C6A7" w:rsidR="00A64EC3" w:rsidRDefault="00FE5F63" w:rsidP="00F830E9">
      <w:pPr>
        <w:tabs>
          <w:tab w:val="center" w:pos="2881"/>
          <w:tab w:val="center" w:pos="3601"/>
          <w:tab w:val="center" w:pos="4321"/>
          <w:tab w:val="center" w:pos="5041"/>
          <w:tab w:val="center" w:pos="6926"/>
        </w:tabs>
        <w:ind w:left="-15" w:right="0" w:firstLine="0"/>
      </w:pPr>
      <w:r>
        <w:t xml:space="preserve">West Virginia University </w:t>
      </w:r>
      <w:r w:rsidR="00F830E9">
        <w:tab/>
        <w:t xml:space="preserve"> </w:t>
      </w:r>
      <w:r w:rsidR="00F830E9">
        <w:tab/>
      </w:r>
      <w:r>
        <w:t xml:space="preserve"> </w:t>
      </w:r>
      <w:r>
        <w:tab/>
        <w:t xml:space="preserve"> </w:t>
      </w:r>
      <w:proofErr w:type="gramStart"/>
      <w:r>
        <w:tab/>
        <w:t xml:space="preserve">  </w:t>
      </w:r>
      <w:r w:rsidR="00121BE8">
        <w:tab/>
      </w:r>
      <w:proofErr w:type="gramEnd"/>
      <w:r w:rsidR="00121BE8">
        <w:t>dms0072@mix.wvu.edu</w:t>
      </w:r>
    </w:p>
    <w:p w14:paraId="6390ABB9" w14:textId="235098B7" w:rsidR="00A64EC3" w:rsidRDefault="00FE5F63">
      <w:pPr>
        <w:tabs>
          <w:tab w:val="center" w:pos="5041"/>
          <w:tab w:val="center" w:pos="6938"/>
        </w:tabs>
        <w:ind w:left="-15" w:right="0" w:firstLine="0"/>
      </w:pPr>
      <w:r>
        <w:t xml:space="preserve">Department of Sociology and </w:t>
      </w:r>
      <w:r w:rsidR="00F830E9">
        <w:t xml:space="preserve">Anthropology </w:t>
      </w:r>
      <w:r w:rsidR="00F830E9">
        <w:tab/>
      </w:r>
      <w:r>
        <w:t xml:space="preserve"> </w:t>
      </w:r>
      <w:r>
        <w:tab/>
        <w:t xml:space="preserve"> </w:t>
      </w:r>
    </w:p>
    <w:p w14:paraId="4018C18E" w14:textId="77777777" w:rsidR="00A2507D" w:rsidRDefault="00FE5F63" w:rsidP="00A2507D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6376"/>
        </w:tabs>
        <w:ind w:left="-15" w:right="0" w:firstLine="0"/>
      </w:pPr>
      <w:r>
        <w:t xml:space="preserve">307 Knapp Hall </w:t>
      </w:r>
    </w:p>
    <w:p w14:paraId="10C64D44" w14:textId="77777777" w:rsidR="00A64EC3" w:rsidRDefault="00FE5F63" w:rsidP="00A2507D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6376"/>
        </w:tabs>
        <w:ind w:left="-15" w:right="0" w:firstLine="0"/>
      </w:pPr>
      <w:r>
        <w:t xml:space="preserve">Morgantown, WV 26505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14:paraId="228ED3AA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5C5AEFCE" w14:textId="77777777" w:rsidR="00A64EC3" w:rsidRDefault="00FE5F63">
      <w:pPr>
        <w:pStyle w:val="Heading1"/>
        <w:ind w:left="-5"/>
      </w:pPr>
      <w:r>
        <w:t xml:space="preserve">EDUCATION </w:t>
      </w:r>
    </w:p>
    <w:p w14:paraId="6B3F5243" w14:textId="0D511921" w:rsidR="009862B2" w:rsidRDefault="00874C25">
      <w:pPr>
        <w:spacing w:after="0" w:line="259" w:lineRule="auto"/>
        <w:ind w:left="0" w:right="0" w:firstLine="0"/>
        <w:rPr>
          <w:bCs/>
        </w:rPr>
      </w:pPr>
      <w:r>
        <w:rPr>
          <w:bCs/>
        </w:rPr>
        <w:t xml:space="preserve">Expected </w:t>
      </w:r>
      <w:r w:rsidR="009862B2" w:rsidRPr="009862B2">
        <w:rPr>
          <w:bCs/>
        </w:rPr>
        <w:t>202</w:t>
      </w:r>
      <w:r w:rsidR="006A5F41">
        <w:rPr>
          <w:bCs/>
        </w:rPr>
        <w:t>3</w:t>
      </w:r>
      <w:r w:rsidR="009862B2" w:rsidRPr="009862B2">
        <w:rPr>
          <w:bCs/>
        </w:rPr>
        <w:tab/>
      </w:r>
      <w:r w:rsidR="009862B2" w:rsidRPr="009862B2">
        <w:rPr>
          <w:bCs/>
        </w:rPr>
        <w:tab/>
        <w:t>Ph.D., Sociology, West Virginia University</w:t>
      </w:r>
    </w:p>
    <w:p w14:paraId="3E084EC8" w14:textId="77777777" w:rsidR="009862B2" w:rsidRPr="009862B2" w:rsidRDefault="009862B2">
      <w:pPr>
        <w:spacing w:after="0" w:line="259" w:lineRule="auto"/>
        <w:ind w:left="0" w:right="0" w:firstLine="0"/>
        <w:rPr>
          <w:bCs/>
        </w:rPr>
      </w:pPr>
    </w:p>
    <w:p w14:paraId="39626F65" w14:textId="3D27004F" w:rsidR="009862B2" w:rsidRDefault="00874C25">
      <w:pPr>
        <w:spacing w:after="0" w:line="259" w:lineRule="auto"/>
        <w:ind w:left="0" w:right="0" w:firstLine="0"/>
        <w:rPr>
          <w:bCs/>
        </w:rPr>
      </w:pPr>
      <w:r>
        <w:rPr>
          <w:bCs/>
        </w:rPr>
        <w:t xml:space="preserve">Expected </w:t>
      </w:r>
      <w:r w:rsidR="009862B2" w:rsidRPr="009862B2">
        <w:rPr>
          <w:bCs/>
        </w:rPr>
        <w:t>202</w:t>
      </w:r>
      <w:r w:rsidR="006A5F41">
        <w:rPr>
          <w:bCs/>
        </w:rPr>
        <w:t xml:space="preserve">2 </w:t>
      </w:r>
      <w:r w:rsidR="009862B2" w:rsidRPr="009862B2">
        <w:rPr>
          <w:bCs/>
        </w:rPr>
        <w:tab/>
        <w:t>M.A., Sociology, West Virginia University</w:t>
      </w:r>
    </w:p>
    <w:p w14:paraId="5CB90486" w14:textId="77777777" w:rsidR="009862B2" w:rsidRPr="009862B2" w:rsidRDefault="009862B2">
      <w:pPr>
        <w:spacing w:after="0" w:line="259" w:lineRule="auto"/>
        <w:ind w:left="0" w:right="0" w:firstLine="0"/>
        <w:rPr>
          <w:bCs/>
        </w:rPr>
      </w:pPr>
    </w:p>
    <w:p w14:paraId="71D1B3BF" w14:textId="2776EDFC" w:rsidR="00A64EC3" w:rsidRDefault="00F830E9" w:rsidP="00874C25">
      <w:pPr>
        <w:ind w:left="2160" w:right="0" w:hanging="2175"/>
      </w:pPr>
      <w:r>
        <w:t xml:space="preserve">2017 </w:t>
      </w:r>
      <w:r>
        <w:tab/>
      </w:r>
      <w:r w:rsidR="00FE5F63">
        <w:t xml:space="preserve">M.A., Crime and Intelligence Analysis, University of Central Oklahoma, Graduated summa cum laude </w:t>
      </w:r>
    </w:p>
    <w:p w14:paraId="14E98B65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5E954F79" w14:textId="01B2E7C1" w:rsidR="00A64EC3" w:rsidRDefault="00F830E9" w:rsidP="00874C25">
      <w:pPr>
        <w:tabs>
          <w:tab w:val="center" w:pos="4590"/>
        </w:tabs>
        <w:ind w:left="-15" w:right="0" w:firstLine="0"/>
      </w:pPr>
      <w:r>
        <w:t xml:space="preserve">2015 </w:t>
      </w:r>
      <w:r w:rsidR="00874C25">
        <w:tab/>
      </w:r>
      <w:r w:rsidR="00FE5F63">
        <w:t xml:space="preserve">B.A., Psychology, University of Central Oklahoma </w:t>
      </w:r>
    </w:p>
    <w:p w14:paraId="2116AE20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7E22BAF1" w14:textId="77777777" w:rsidR="00A64EC3" w:rsidRDefault="00FE5F63">
      <w:pPr>
        <w:pStyle w:val="Heading1"/>
        <w:ind w:left="-5"/>
      </w:pPr>
      <w:r>
        <w:t xml:space="preserve">RESEARCH AND TEACHING INTERESTS </w:t>
      </w:r>
    </w:p>
    <w:p w14:paraId="156AAE08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38A333C3" w14:textId="38D55C8A" w:rsidR="00A64EC3" w:rsidRDefault="00FE5F63">
      <w:pPr>
        <w:ind w:left="-5" w:right="0"/>
      </w:pPr>
      <w:r>
        <w:t xml:space="preserve">Drug Use &amp; Policy, </w:t>
      </w:r>
      <w:r w:rsidR="007E55B6">
        <w:t xml:space="preserve">Violence Against Women, </w:t>
      </w:r>
      <w:r>
        <w:t xml:space="preserve">Rural Crime, </w:t>
      </w:r>
      <w:r w:rsidR="00185546">
        <w:t xml:space="preserve">Transnational and Organized Criminal Networks, </w:t>
      </w:r>
      <w:r>
        <w:t xml:space="preserve">Qualitative Research Methods </w:t>
      </w:r>
    </w:p>
    <w:p w14:paraId="680584EC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36C93DB5" w14:textId="77777777" w:rsidR="00A64EC3" w:rsidRDefault="00FE5F63">
      <w:pPr>
        <w:pStyle w:val="Heading1"/>
        <w:ind w:left="-5"/>
      </w:pPr>
      <w:r>
        <w:t xml:space="preserve">TEACHING EXPERIENCE </w:t>
      </w:r>
    </w:p>
    <w:p w14:paraId="23310DA6" w14:textId="63E9E3A1" w:rsidR="00B718C5" w:rsidRDefault="00B718C5">
      <w:pPr>
        <w:spacing w:after="0" w:line="259" w:lineRule="auto"/>
        <w:ind w:left="0" w:right="0" w:firstLine="0"/>
        <w:rPr>
          <w:b/>
        </w:rPr>
      </w:pPr>
    </w:p>
    <w:p w14:paraId="1ECE821D" w14:textId="0865BA6E" w:rsidR="00DC2AE4" w:rsidRPr="00DC2AE4" w:rsidRDefault="00DC2AE4">
      <w:pPr>
        <w:spacing w:after="0" w:line="259" w:lineRule="auto"/>
        <w:ind w:left="0" w:right="0" w:firstLine="0"/>
        <w:rPr>
          <w:bCs/>
          <w:i/>
          <w:iCs/>
          <w:u w:val="single"/>
        </w:rPr>
      </w:pPr>
      <w:r w:rsidRPr="00DC2AE4">
        <w:rPr>
          <w:bCs/>
          <w:i/>
          <w:iCs/>
          <w:u w:val="single"/>
        </w:rPr>
        <w:t>West Virginia University</w:t>
      </w:r>
    </w:p>
    <w:p w14:paraId="0DB268C7" w14:textId="5BC47A60" w:rsidR="00B718C5" w:rsidRPr="00DC2AE4" w:rsidRDefault="00B718C5">
      <w:pPr>
        <w:spacing w:after="0" w:line="259" w:lineRule="auto"/>
        <w:ind w:left="0" w:right="0" w:firstLine="0"/>
        <w:rPr>
          <w:b/>
          <w:i/>
          <w:iCs/>
        </w:rPr>
      </w:pPr>
      <w:r w:rsidRPr="00DC2AE4">
        <w:rPr>
          <w:b/>
          <w:i/>
          <w:iCs/>
        </w:rPr>
        <w:t>Course Instructor</w:t>
      </w:r>
    </w:p>
    <w:p w14:paraId="5134EBF6" w14:textId="41ADCD93" w:rsidR="00B718C5" w:rsidRDefault="00B718C5">
      <w:pPr>
        <w:spacing w:after="0" w:line="259" w:lineRule="auto"/>
        <w:ind w:left="0" w:right="0" w:firstLine="0"/>
        <w:rPr>
          <w:bCs/>
        </w:rPr>
      </w:pPr>
      <w:r>
        <w:rPr>
          <w:bCs/>
        </w:rPr>
        <w:t xml:space="preserve">Spring 2022 </w:t>
      </w:r>
      <w:r>
        <w:rPr>
          <w:bCs/>
        </w:rPr>
        <w:tab/>
      </w:r>
      <w:r w:rsidR="00BA2CE3">
        <w:rPr>
          <w:bCs/>
        </w:rPr>
        <w:t>Criminology</w:t>
      </w:r>
    </w:p>
    <w:p w14:paraId="1E1BFE8C" w14:textId="43B46269" w:rsidR="00B718C5" w:rsidRDefault="00B718C5">
      <w:pPr>
        <w:spacing w:after="0" w:line="259" w:lineRule="auto"/>
        <w:ind w:left="0" w:right="0" w:firstLine="0"/>
        <w:rPr>
          <w:bCs/>
        </w:rPr>
      </w:pPr>
      <w:r>
        <w:rPr>
          <w:bCs/>
        </w:rPr>
        <w:t>Fall 2021</w:t>
      </w:r>
      <w:r w:rsidR="00BA2CE3">
        <w:rPr>
          <w:bCs/>
        </w:rPr>
        <w:tab/>
        <w:t>Criminology</w:t>
      </w:r>
    </w:p>
    <w:p w14:paraId="4F75A4C0" w14:textId="7A302018" w:rsidR="00B718C5" w:rsidRDefault="00B718C5" w:rsidP="00BA2CE3">
      <w:pPr>
        <w:spacing w:after="0" w:line="259" w:lineRule="auto"/>
        <w:ind w:left="0" w:right="0" w:firstLine="0"/>
        <w:rPr>
          <w:bCs/>
        </w:rPr>
      </w:pPr>
      <w:r>
        <w:rPr>
          <w:bCs/>
        </w:rPr>
        <w:t>Spring 2021</w:t>
      </w:r>
      <w:r w:rsidR="00BA2CE3">
        <w:rPr>
          <w:bCs/>
        </w:rPr>
        <w:tab/>
        <w:t>Criminology</w:t>
      </w:r>
    </w:p>
    <w:p w14:paraId="1E12208C" w14:textId="234C43A3" w:rsidR="00B718C5" w:rsidRDefault="00B718C5">
      <w:pPr>
        <w:spacing w:after="0" w:line="259" w:lineRule="auto"/>
        <w:ind w:left="0" w:right="0" w:firstLine="0"/>
        <w:rPr>
          <w:bCs/>
        </w:rPr>
      </w:pPr>
      <w:r>
        <w:rPr>
          <w:bCs/>
        </w:rPr>
        <w:t>Fall 2020</w:t>
      </w:r>
      <w:r w:rsidR="00BA2CE3">
        <w:rPr>
          <w:bCs/>
        </w:rPr>
        <w:tab/>
        <w:t>Introduction to Sociology</w:t>
      </w:r>
    </w:p>
    <w:p w14:paraId="63AF9911" w14:textId="5B8994B7" w:rsidR="00B718C5" w:rsidRDefault="00B718C5">
      <w:pPr>
        <w:spacing w:after="0" w:line="259" w:lineRule="auto"/>
        <w:ind w:left="0" w:right="0" w:firstLine="0"/>
        <w:rPr>
          <w:bCs/>
        </w:rPr>
      </w:pPr>
    </w:p>
    <w:p w14:paraId="481B1F99" w14:textId="71ECE44E" w:rsidR="00BA2CE3" w:rsidRPr="00DC2AE4" w:rsidRDefault="00BA2CE3">
      <w:pPr>
        <w:spacing w:after="0" w:line="259" w:lineRule="auto"/>
        <w:ind w:left="0" w:right="0" w:firstLine="0"/>
        <w:rPr>
          <w:b/>
          <w:i/>
          <w:iCs/>
        </w:rPr>
      </w:pPr>
      <w:r w:rsidRPr="00DC2AE4">
        <w:rPr>
          <w:b/>
          <w:i/>
          <w:iCs/>
        </w:rPr>
        <w:t>Teaching Assistant</w:t>
      </w:r>
    </w:p>
    <w:p w14:paraId="7E72BE8A" w14:textId="3FCB9510" w:rsidR="00A64EC3" w:rsidRPr="00DC2AE4" w:rsidRDefault="00BA2CE3">
      <w:pPr>
        <w:spacing w:after="0" w:line="259" w:lineRule="auto"/>
        <w:ind w:left="0" w:right="0" w:firstLine="0"/>
        <w:rPr>
          <w:bCs/>
        </w:rPr>
      </w:pPr>
      <w:r>
        <w:t>Spring 2022</w:t>
      </w:r>
      <w:r>
        <w:tab/>
        <w:t>Introduction to Anthropology x3</w:t>
      </w:r>
    </w:p>
    <w:p w14:paraId="51716611" w14:textId="00226048" w:rsidR="00BA2CE3" w:rsidRPr="00DC2AE4" w:rsidRDefault="00BA2CE3">
      <w:pPr>
        <w:spacing w:after="0" w:line="259" w:lineRule="auto"/>
        <w:ind w:left="0" w:right="0" w:firstLine="0"/>
        <w:rPr>
          <w:bCs/>
        </w:rPr>
      </w:pPr>
      <w:r>
        <w:t>Fall 2021</w:t>
      </w:r>
      <w:r>
        <w:tab/>
        <w:t>Violence Against Women</w:t>
      </w:r>
    </w:p>
    <w:p w14:paraId="557C7B15" w14:textId="41D458FD" w:rsidR="00BA2CE3" w:rsidRPr="00DC2AE4" w:rsidRDefault="00BA2CE3">
      <w:pPr>
        <w:spacing w:after="0" w:line="259" w:lineRule="auto"/>
        <w:ind w:left="0" w:right="0" w:firstLine="0"/>
        <w:rPr>
          <w:bCs/>
        </w:rPr>
      </w:pPr>
      <w:r>
        <w:t>Fall 2021</w:t>
      </w:r>
      <w:r>
        <w:tab/>
      </w:r>
      <w:r w:rsidR="008E4EAF">
        <w:t>Deviant Behavior</w:t>
      </w:r>
    </w:p>
    <w:p w14:paraId="2B2CC5A7" w14:textId="0A66A98C" w:rsidR="008E4EAF" w:rsidRPr="00DC2AE4" w:rsidRDefault="008E4EAF">
      <w:pPr>
        <w:spacing w:after="0" w:line="259" w:lineRule="auto"/>
        <w:ind w:left="0" w:right="0" w:firstLine="0"/>
        <w:rPr>
          <w:bCs/>
        </w:rPr>
      </w:pPr>
      <w:r>
        <w:t>Spring 2021</w:t>
      </w:r>
      <w:r>
        <w:tab/>
        <w:t>Rural Criminology</w:t>
      </w:r>
    </w:p>
    <w:p w14:paraId="042E401B" w14:textId="1F83143D" w:rsidR="008E4EAF" w:rsidRPr="00DC2AE4" w:rsidRDefault="008E4EAF">
      <w:pPr>
        <w:spacing w:after="0" w:line="259" w:lineRule="auto"/>
        <w:ind w:left="0" w:right="0" w:firstLine="0"/>
        <w:rPr>
          <w:bCs/>
        </w:rPr>
      </w:pPr>
      <w:r>
        <w:t>Fall 2020</w:t>
      </w:r>
      <w:r>
        <w:tab/>
        <w:t>Violence Against Women</w:t>
      </w:r>
    </w:p>
    <w:p w14:paraId="0EFECE09" w14:textId="02AC1A5E" w:rsidR="008E4EAF" w:rsidRPr="00DC2AE4" w:rsidRDefault="008E4EAF">
      <w:pPr>
        <w:spacing w:after="0" w:line="259" w:lineRule="auto"/>
        <w:ind w:left="0" w:right="0" w:firstLine="0"/>
        <w:rPr>
          <w:bCs/>
        </w:rPr>
      </w:pPr>
      <w:r>
        <w:t>Fall 2019</w:t>
      </w:r>
      <w:r>
        <w:tab/>
        <w:t>Sociology of Law</w:t>
      </w:r>
    </w:p>
    <w:p w14:paraId="445E749B" w14:textId="1F7C3016" w:rsidR="008E4EAF" w:rsidRPr="00DC2AE4" w:rsidRDefault="008E4EAF">
      <w:pPr>
        <w:spacing w:after="0" w:line="259" w:lineRule="auto"/>
        <w:ind w:left="0" w:right="0" w:firstLine="0"/>
        <w:rPr>
          <w:bCs/>
        </w:rPr>
      </w:pPr>
      <w:r>
        <w:t>Fall 2019</w:t>
      </w:r>
      <w:r>
        <w:tab/>
        <w:t>White Collar Crime</w:t>
      </w:r>
    </w:p>
    <w:p w14:paraId="2E6729D0" w14:textId="7A4D8EB6" w:rsidR="008E4EAF" w:rsidRPr="00DC2AE4" w:rsidRDefault="008E4EAF">
      <w:pPr>
        <w:spacing w:after="0" w:line="259" w:lineRule="auto"/>
        <w:ind w:left="0" w:right="0" w:firstLine="0"/>
        <w:rPr>
          <w:bCs/>
        </w:rPr>
      </w:pPr>
      <w:r>
        <w:t>Fall 2019</w:t>
      </w:r>
      <w:r>
        <w:tab/>
        <w:t>Introduction to Sociology x2</w:t>
      </w:r>
    </w:p>
    <w:p w14:paraId="3D653BC5" w14:textId="0C68E158" w:rsidR="008E4EAF" w:rsidRPr="00DC2AE4" w:rsidRDefault="0058225E">
      <w:pPr>
        <w:spacing w:after="0" w:line="259" w:lineRule="auto"/>
        <w:ind w:left="0" w:right="0" w:firstLine="0"/>
        <w:rPr>
          <w:bCs/>
        </w:rPr>
      </w:pPr>
      <w:r>
        <w:t>Spring 2019</w:t>
      </w:r>
      <w:r>
        <w:tab/>
        <w:t>Social Research Methods</w:t>
      </w:r>
    </w:p>
    <w:p w14:paraId="20918C1F" w14:textId="01154B67" w:rsidR="0058225E" w:rsidRDefault="0058225E">
      <w:pPr>
        <w:spacing w:after="0" w:line="259" w:lineRule="auto"/>
        <w:ind w:left="0" w:right="0" w:firstLine="0"/>
      </w:pPr>
      <w:r>
        <w:lastRenderedPageBreak/>
        <w:t>Spring 2019</w:t>
      </w:r>
      <w:r>
        <w:tab/>
        <w:t>Media and Society</w:t>
      </w:r>
    </w:p>
    <w:p w14:paraId="110AA820" w14:textId="2400BDB6" w:rsidR="00AD27AA" w:rsidRDefault="00AD27AA" w:rsidP="0058225E">
      <w:pPr>
        <w:spacing w:after="0" w:line="240" w:lineRule="auto"/>
        <w:ind w:left="0" w:right="0" w:firstLine="0"/>
      </w:pPr>
      <w:r>
        <w:t>Spring 2019</w:t>
      </w:r>
      <w:r>
        <w:tab/>
        <w:t>Introduction to Sociology x3</w:t>
      </w:r>
    </w:p>
    <w:p w14:paraId="35E7D94B" w14:textId="08E9EBE0" w:rsidR="0058225E" w:rsidRPr="0058225E" w:rsidRDefault="0058225E" w:rsidP="0058225E">
      <w:pPr>
        <w:spacing w:after="0" w:line="240" w:lineRule="auto"/>
        <w:ind w:left="0" w:right="0" w:firstLine="0"/>
        <w:rPr>
          <w:color w:val="auto"/>
          <w:szCs w:val="24"/>
        </w:rPr>
      </w:pPr>
      <w:r>
        <w:t>Spring 2019</w:t>
      </w:r>
      <w:r>
        <w:tab/>
        <w:t>Sociology of Death and Dying</w:t>
      </w:r>
    </w:p>
    <w:p w14:paraId="1D3F1B04" w14:textId="705C92CB" w:rsidR="00AD27AA" w:rsidRDefault="00AD27AA">
      <w:pPr>
        <w:spacing w:after="0" w:line="259" w:lineRule="auto"/>
        <w:ind w:left="0" w:right="0" w:firstLine="0"/>
      </w:pPr>
      <w:r>
        <w:t>Fall 2018</w:t>
      </w:r>
      <w:r>
        <w:tab/>
        <w:t>Introduction to Sociology x3</w:t>
      </w:r>
    </w:p>
    <w:p w14:paraId="0C87DA97" w14:textId="3BD2B38E" w:rsidR="0058225E" w:rsidRDefault="0058225E">
      <w:pPr>
        <w:spacing w:after="0" w:line="259" w:lineRule="auto"/>
        <w:ind w:left="0" w:right="0" w:firstLine="0"/>
      </w:pPr>
      <w:r>
        <w:t>Fall 2018</w:t>
      </w:r>
      <w:r w:rsidR="00DC2AE4">
        <w:tab/>
        <w:t>Sociology of Death and Dying</w:t>
      </w:r>
    </w:p>
    <w:p w14:paraId="1639C728" w14:textId="032326C4" w:rsidR="0058225E" w:rsidRDefault="0058225E">
      <w:pPr>
        <w:spacing w:after="0" w:line="259" w:lineRule="auto"/>
        <w:ind w:left="0" w:right="0" w:firstLine="0"/>
      </w:pPr>
      <w:r>
        <w:t>Fall 2018</w:t>
      </w:r>
      <w:r w:rsidR="00DC2AE4">
        <w:tab/>
        <w:t>White Collar Crime</w:t>
      </w:r>
    </w:p>
    <w:p w14:paraId="39CEC624" w14:textId="3CBA829C" w:rsidR="008E4EAF" w:rsidRDefault="00DC2AE4">
      <w:pPr>
        <w:spacing w:after="0" w:line="259" w:lineRule="auto"/>
        <w:ind w:left="0" w:right="0" w:firstLine="0"/>
      </w:pPr>
      <w:r>
        <w:t>Fall 2018</w:t>
      </w:r>
      <w:r>
        <w:tab/>
        <w:t>The Capstone Experience</w:t>
      </w:r>
    </w:p>
    <w:p w14:paraId="241E9394" w14:textId="77777777" w:rsidR="00DC2AE4" w:rsidRDefault="00DC2AE4" w:rsidP="00DC2AE4">
      <w:pPr>
        <w:spacing w:after="0" w:line="259" w:lineRule="auto"/>
        <w:ind w:left="0" w:right="0" w:firstLine="0"/>
        <w:rPr>
          <w:bCs/>
          <w:i/>
          <w:iCs/>
          <w:u w:val="single"/>
        </w:rPr>
      </w:pPr>
    </w:p>
    <w:p w14:paraId="2CBAFC75" w14:textId="4D74DCAA" w:rsidR="00DC2AE4" w:rsidRPr="00DC2AE4" w:rsidRDefault="00D53FD5" w:rsidP="00DC2AE4">
      <w:pPr>
        <w:spacing w:after="0" w:line="259" w:lineRule="auto"/>
        <w:ind w:left="0" w:right="0" w:firstLine="0"/>
        <w:rPr>
          <w:bCs/>
          <w:i/>
          <w:iCs/>
          <w:u w:val="single"/>
        </w:rPr>
      </w:pPr>
      <w:r>
        <w:rPr>
          <w:bCs/>
          <w:i/>
          <w:iCs/>
          <w:u w:val="single"/>
        </w:rPr>
        <w:t>University of Central Oklahoma</w:t>
      </w:r>
    </w:p>
    <w:p w14:paraId="669C3333" w14:textId="77777777" w:rsidR="00D53FD5" w:rsidRPr="00DC2AE4" w:rsidRDefault="00D53FD5" w:rsidP="00D53FD5">
      <w:pPr>
        <w:spacing w:after="0" w:line="259" w:lineRule="auto"/>
        <w:ind w:left="0" w:right="0" w:firstLine="0"/>
        <w:rPr>
          <w:b/>
          <w:i/>
          <w:iCs/>
        </w:rPr>
      </w:pPr>
      <w:r w:rsidRPr="00DC2AE4">
        <w:rPr>
          <w:b/>
          <w:i/>
          <w:iCs/>
        </w:rPr>
        <w:t>Teaching Assistant</w:t>
      </w:r>
    </w:p>
    <w:p w14:paraId="11CB2F14" w14:textId="632F2166" w:rsidR="00D53FD5" w:rsidRDefault="00D53FD5" w:rsidP="00B718C5">
      <w:pPr>
        <w:ind w:left="1425" w:right="0" w:hanging="1440"/>
      </w:pPr>
      <w:r>
        <w:t>Spring 2013</w:t>
      </w:r>
      <w:r>
        <w:tab/>
        <w:t>Writing for Psychology</w:t>
      </w:r>
    </w:p>
    <w:p w14:paraId="6E62CE31" w14:textId="5056AB28" w:rsidR="00D53FD5" w:rsidRDefault="00D53FD5" w:rsidP="00B718C5">
      <w:pPr>
        <w:ind w:left="1425" w:right="0" w:hanging="1440"/>
      </w:pPr>
      <w:r>
        <w:t>Spring 2013</w:t>
      </w:r>
      <w:r>
        <w:tab/>
        <w:t>History &amp; Systems of Psychology</w:t>
      </w:r>
    </w:p>
    <w:p w14:paraId="5B8589A0" w14:textId="391B7BA2" w:rsidR="00D53FD5" w:rsidRDefault="00D53FD5" w:rsidP="00B718C5">
      <w:pPr>
        <w:ind w:left="1425" w:right="0" w:hanging="1440"/>
      </w:pPr>
      <w:r>
        <w:t xml:space="preserve">Fall </w:t>
      </w:r>
      <w:r w:rsidR="00FE5F63">
        <w:t>2012</w:t>
      </w:r>
      <w:r>
        <w:tab/>
        <w:t>Social Psychology</w:t>
      </w:r>
    </w:p>
    <w:p w14:paraId="00C2113F" w14:textId="445D3E64" w:rsidR="00B718C5" w:rsidRDefault="00D53FD5" w:rsidP="00D53FD5">
      <w:pPr>
        <w:ind w:left="1425" w:right="0" w:hanging="1440"/>
      </w:pPr>
      <w:r>
        <w:t>Fall 2012</w:t>
      </w:r>
      <w:r>
        <w:tab/>
        <w:t>Writing for Psychology</w:t>
      </w:r>
      <w:r w:rsidR="00FE5F63">
        <w:t xml:space="preserve"> </w:t>
      </w:r>
    </w:p>
    <w:p w14:paraId="33343F45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766C12A1" w14:textId="77777777" w:rsidR="00A64EC3" w:rsidRDefault="00FE5F63">
      <w:pPr>
        <w:pStyle w:val="Heading1"/>
        <w:ind w:left="-5"/>
      </w:pPr>
      <w:r>
        <w:t xml:space="preserve">RESEARCH EXPERIENCE </w:t>
      </w:r>
    </w:p>
    <w:p w14:paraId="2B139F27" w14:textId="4F75E521" w:rsidR="00A64EC3" w:rsidRDefault="008A7C04" w:rsidP="003F0A53">
      <w:pPr>
        <w:spacing w:after="0" w:line="259" w:lineRule="auto"/>
        <w:ind w:left="1440" w:right="0" w:hanging="1440"/>
      </w:pPr>
      <w:r>
        <w:t>2018-Present</w:t>
      </w:r>
      <w:r w:rsidR="003F0A53">
        <w:tab/>
      </w:r>
      <w:r>
        <w:t xml:space="preserve">Graduate Research Assistant, West Virginia University. Research Center on Violence. Morgantown, WV. </w:t>
      </w:r>
    </w:p>
    <w:p w14:paraId="40C49E74" w14:textId="400EE492" w:rsidR="003F0A53" w:rsidRDefault="003F0A53" w:rsidP="00235E55">
      <w:pPr>
        <w:spacing w:after="0" w:line="259" w:lineRule="auto"/>
        <w:ind w:left="1440" w:right="0" w:hanging="1440"/>
      </w:pPr>
    </w:p>
    <w:p w14:paraId="2ACD6DF7" w14:textId="4CDF75A5" w:rsidR="00235E55" w:rsidRDefault="008A7C04" w:rsidP="00235E55">
      <w:pPr>
        <w:spacing w:after="0" w:line="259" w:lineRule="auto"/>
        <w:ind w:left="1440" w:right="0" w:hanging="1440"/>
      </w:pPr>
      <w:r>
        <w:t>2020</w:t>
      </w:r>
      <w:r w:rsidR="00235E55">
        <w:tab/>
      </w:r>
      <w:r>
        <w:t>Graduate Research Assistant, West Virginia University. Office of the Provost at West Virginia University. Morgantown, WV.</w:t>
      </w:r>
    </w:p>
    <w:p w14:paraId="26006B8F" w14:textId="77777777" w:rsidR="00A64EC3" w:rsidRDefault="00A64EC3">
      <w:pPr>
        <w:spacing w:after="0" w:line="259" w:lineRule="auto"/>
        <w:ind w:left="0" w:right="0" w:firstLine="0"/>
      </w:pPr>
    </w:p>
    <w:p w14:paraId="792B03B8" w14:textId="77777777" w:rsidR="00A64EC3" w:rsidRDefault="00FE5F63">
      <w:pPr>
        <w:ind w:left="1425" w:right="0" w:hanging="1440"/>
      </w:pPr>
      <w:r>
        <w:t xml:space="preserve">2016-2017 </w:t>
      </w:r>
      <w:r>
        <w:tab/>
        <w:t xml:space="preserve">Graduate Research Assistant, University of Central Oklahoma, Edmond, OK. Grant Funded Project on An Examination of Methamphetamine, PI Dr. </w:t>
      </w:r>
      <w:proofErr w:type="spellStart"/>
      <w:r>
        <w:t>Rashi</w:t>
      </w:r>
      <w:proofErr w:type="spellEnd"/>
      <w:r>
        <w:t xml:space="preserve"> Shukla and Dr. Elizabeth Maier.  </w:t>
      </w:r>
    </w:p>
    <w:p w14:paraId="023AA195" w14:textId="77777777" w:rsidR="00235E55" w:rsidRDefault="00235E55">
      <w:pPr>
        <w:ind w:left="1425" w:right="0" w:hanging="1440"/>
      </w:pPr>
    </w:p>
    <w:p w14:paraId="1E558ECC" w14:textId="77777777" w:rsidR="00235E55" w:rsidRDefault="00235E55" w:rsidP="00235E55">
      <w:pPr>
        <w:numPr>
          <w:ilvl w:val="0"/>
          <w:numId w:val="1"/>
        </w:numPr>
        <w:ind w:right="0" w:hanging="1440"/>
      </w:pPr>
      <w:r>
        <w:t xml:space="preserve">Internship, Oklahoma Information Fusion Center. Oklahoma City, Oklahoma.  </w:t>
      </w:r>
    </w:p>
    <w:p w14:paraId="5353EE65" w14:textId="77777777" w:rsidR="00A64EC3" w:rsidRDefault="00A64EC3">
      <w:pPr>
        <w:spacing w:after="0" w:line="259" w:lineRule="auto"/>
        <w:ind w:left="0" w:right="0" w:firstLine="0"/>
      </w:pPr>
    </w:p>
    <w:p w14:paraId="55ED71B5" w14:textId="77777777" w:rsidR="00A64EC3" w:rsidRDefault="00FE5F63">
      <w:pPr>
        <w:ind w:left="1425" w:right="0" w:hanging="1440"/>
      </w:pPr>
      <w:r>
        <w:t>2015-</w:t>
      </w:r>
      <w:r w:rsidR="00F830E9">
        <w:t xml:space="preserve">2016 </w:t>
      </w:r>
      <w:r w:rsidR="00F830E9">
        <w:tab/>
      </w:r>
      <w:r>
        <w:t xml:space="preserve">Graduate Research Assistant, University of Central Oklahoma, Edmond, OK. Grant Funded Project on An Examination of Methamphetamine &amp; Drug Endangered Children, PI Dr. </w:t>
      </w:r>
      <w:proofErr w:type="spellStart"/>
      <w:r>
        <w:t>Rashi</w:t>
      </w:r>
      <w:proofErr w:type="spellEnd"/>
      <w:r>
        <w:t xml:space="preserve"> Shukla and Dr. Elizabeth Maier.  </w:t>
      </w:r>
    </w:p>
    <w:p w14:paraId="112FFE81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271B4607" w14:textId="3974AB97" w:rsidR="00A64EC3" w:rsidRDefault="00FE5F63" w:rsidP="00CF7579">
      <w:pPr>
        <w:ind w:left="1425" w:right="0" w:hanging="1440"/>
      </w:pPr>
      <w:r>
        <w:t xml:space="preserve">2013-2015 </w:t>
      </w:r>
      <w:r>
        <w:tab/>
        <w:t xml:space="preserve">Undergraduate Research Assistant, University of Central Oklahoma, Edmond, OK. Grant Funded Project on Understanding Methamphetamine, PI Dr. </w:t>
      </w:r>
      <w:proofErr w:type="spellStart"/>
      <w:r>
        <w:t>Rashi</w:t>
      </w:r>
      <w:proofErr w:type="spellEnd"/>
      <w:r>
        <w:t xml:space="preserve"> Shukla.  </w:t>
      </w:r>
    </w:p>
    <w:p w14:paraId="5C5A46BE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0E58DCD0" w14:textId="77777777" w:rsidR="00A64EC3" w:rsidRDefault="00FE5F63">
      <w:pPr>
        <w:pStyle w:val="Heading1"/>
        <w:ind w:left="-5"/>
      </w:pPr>
      <w:r>
        <w:t xml:space="preserve">PUBLICATIONS </w:t>
      </w:r>
    </w:p>
    <w:p w14:paraId="021BDFB9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02626C9D" w14:textId="77777777" w:rsidR="00A64EC3" w:rsidRDefault="00FE5F63">
      <w:pPr>
        <w:pStyle w:val="Heading2"/>
        <w:ind w:left="-5"/>
      </w:pPr>
      <w:r>
        <w:t xml:space="preserve">Journal Articles  </w:t>
      </w:r>
    </w:p>
    <w:p w14:paraId="2A0E700D" w14:textId="1D41CAC4" w:rsidR="00673F8B" w:rsidRPr="00673F8B" w:rsidRDefault="00673F8B" w:rsidP="00673F8B">
      <w:pPr>
        <w:spacing w:after="0" w:line="259" w:lineRule="auto"/>
        <w:ind w:left="1425" w:right="0" w:hanging="1425"/>
        <w:rPr>
          <w:rFonts w:eastAsia="Calibri"/>
        </w:rPr>
      </w:pPr>
      <w:r>
        <w:rPr>
          <w:rFonts w:eastAsia="Calibri"/>
        </w:rPr>
        <w:t>Forthcoming</w:t>
      </w:r>
      <w:r>
        <w:rPr>
          <w:rFonts w:eastAsia="Calibri"/>
        </w:rPr>
        <w:tab/>
      </w:r>
      <w:r w:rsidR="00731FAB">
        <w:rPr>
          <w:rFonts w:eastAsia="Calibri"/>
        </w:rPr>
        <w:t xml:space="preserve">DeKeseredy, W. S., Nolan, J., </w:t>
      </w:r>
      <w:proofErr w:type="spellStart"/>
      <w:r w:rsidR="00731FAB" w:rsidRPr="00731FAB">
        <w:rPr>
          <w:rFonts w:eastAsia="Calibri"/>
          <w:b/>
          <w:bCs/>
        </w:rPr>
        <w:t>Stoneberg</w:t>
      </w:r>
      <w:proofErr w:type="spellEnd"/>
      <w:r w:rsidR="00731FAB" w:rsidRPr="00731FAB">
        <w:rPr>
          <w:rFonts w:eastAsia="Calibri"/>
          <w:b/>
          <w:bCs/>
        </w:rPr>
        <w:t xml:space="preserve">, D. M., </w:t>
      </w:r>
      <w:r w:rsidR="00731FAB" w:rsidRPr="00731FAB">
        <w:rPr>
          <w:rFonts w:eastAsia="Calibri"/>
        </w:rPr>
        <w:t>&amp; Turley, E. E.</w:t>
      </w:r>
      <w:r w:rsidR="00731FAB">
        <w:rPr>
          <w:rFonts w:eastAsia="Calibri"/>
          <w:b/>
          <w:bCs/>
        </w:rPr>
        <w:t xml:space="preserve"> </w:t>
      </w:r>
      <w:r>
        <w:rPr>
          <w:rFonts w:eastAsia="Calibri"/>
        </w:rPr>
        <w:t>“</w:t>
      </w:r>
      <w:r w:rsidRPr="00673F8B">
        <w:rPr>
          <w:rFonts w:eastAsia="Calibri"/>
        </w:rPr>
        <w:t>Estimating Crime in Rural America: The</w:t>
      </w:r>
      <w:r w:rsidRPr="00673F8B">
        <w:rPr>
          <w:rFonts w:eastAsia="Calibri"/>
        </w:rPr>
        <w:br/>
        <w:t>Contribution of the First Phase of The West Virginia Community Quality of</w:t>
      </w:r>
      <w:r w:rsidRPr="00673F8B">
        <w:rPr>
          <w:rFonts w:eastAsia="Calibri"/>
        </w:rPr>
        <w:br/>
        <w:t>Life Survey</w:t>
      </w:r>
      <w:r>
        <w:rPr>
          <w:rFonts w:eastAsia="Calibri"/>
        </w:rPr>
        <w:t>”</w:t>
      </w:r>
      <w:r w:rsidRPr="00673F8B">
        <w:rPr>
          <w:rFonts w:eastAsia="Calibri"/>
        </w:rPr>
        <w:t>.</w:t>
      </w:r>
      <w:r>
        <w:rPr>
          <w:rFonts w:eastAsia="Calibri"/>
        </w:rPr>
        <w:t xml:space="preserve"> </w:t>
      </w:r>
      <w:r w:rsidRPr="00673F8B">
        <w:rPr>
          <w:rFonts w:eastAsia="Calibri"/>
          <w:i/>
          <w:iCs/>
        </w:rPr>
        <w:t>International Journal of Rural Criminology</w:t>
      </w:r>
      <w:r>
        <w:rPr>
          <w:rFonts w:eastAsia="Calibri"/>
          <w:i/>
          <w:iCs/>
        </w:rPr>
        <w:t>.</w:t>
      </w:r>
    </w:p>
    <w:p w14:paraId="437682DD" w14:textId="06ED730D" w:rsidR="00673F8B" w:rsidRDefault="00673F8B" w:rsidP="00A92FCD">
      <w:pPr>
        <w:spacing w:after="0" w:line="259" w:lineRule="auto"/>
        <w:ind w:left="1425" w:right="0" w:hanging="1425"/>
        <w:rPr>
          <w:rFonts w:eastAsia="Calibri"/>
        </w:rPr>
      </w:pPr>
    </w:p>
    <w:p w14:paraId="1757015E" w14:textId="261D0C88" w:rsidR="00A92FCD" w:rsidRPr="001F72BF" w:rsidRDefault="001F72BF" w:rsidP="00A92FCD">
      <w:pPr>
        <w:spacing w:after="0" w:line="259" w:lineRule="auto"/>
        <w:ind w:left="1425" w:right="0" w:hanging="1425"/>
        <w:rPr>
          <w:bCs/>
          <w:iCs/>
        </w:rPr>
      </w:pPr>
      <w:r>
        <w:rPr>
          <w:rFonts w:eastAsia="Calibri"/>
        </w:rPr>
        <w:t>2020</w:t>
      </w:r>
      <w:r w:rsidR="00A92FCD">
        <w:rPr>
          <w:rFonts w:eastAsia="Calibri"/>
        </w:rPr>
        <w:tab/>
      </w:r>
      <w:r w:rsidR="00A92FCD" w:rsidRPr="00344C6A">
        <w:rPr>
          <w:bCs/>
          <w:iCs/>
        </w:rPr>
        <w:t xml:space="preserve">DeKeseredy, W. S., </w:t>
      </w:r>
      <w:r w:rsidR="00A92FCD" w:rsidRPr="00344C6A">
        <w:rPr>
          <w:b/>
          <w:iCs/>
        </w:rPr>
        <w:t>Stoneberg, D. M,</w:t>
      </w:r>
      <w:r w:rsidR="00A92FCD" w:rsidRPr="00344C6A">
        <w:rPr>
          <w:bCs/>
          <w:iCs/>
        </w:rPr>
        <w:t xml:space="preserve"> Nolan, J. J., &amp; Lory, G. L. “Improving the Quality of Survey Data on College Campus Woman Abuse: The Contribution of a Supplementary Open-Ended Question.” </w:t>
      </w:r>
      <w:r w:rsidR="00A92FCD" w:rsidRPr="00344C6A">
        <w:rPr>
          <w:bCs/>
          <w:i/>
        </w:rPr>
        <w:t>Violence Against Wome</w:t>
      </w:r>
      <w:r w:rsidRPr="00344C6A">
        <w:rPr>
          <w:bCs/>
          <w:i/>
        </w:rPr>
        <w:t>n,</w:t>
      </w:r>
      <w:r>
        <w:rPr>
          <w:bCs/>
          <w:i/>
        </w:rPr>
        <w:t xml:space="preserve"> </w:t>
      </w:r>
      <w:r w:rsidRPr="001F72BF">
        <w:rPr>
          <w:bCs/>
          <w:iCs/>
        </w:rPr>
        <w:t>https://doi.org/10.1177/1077801220975496</w:t>
      </w:r>
    </w:p>
    <w:p w14:paraId="223D3D80" w14:textId="77777777" w:rsidR="00A92FCD" w:rsidRPr="00874C25" w:rsidRDefault="00A92FCD" w:rsidP="00A92FCD">
      <w:pPr>
        <w:spacing w:after="0" w:line="259" w:lineRule="auto"/>
        <w:ind w:left="1425" w:right="0" w:hanging="1425"/>
        <w:rPr>
          <w:bCs/>
          <w:iCs/>
        </w:rPr>
      </w:pPr>
    </w:p>
    <w:p w14:paraId="14ED838E" w14:textId="6949D0E7" w:rsidR="00A64EC3" w:rsidRDefault="00575DDC">
      <w:pPr>
        <w:ind w:left="1425" w:right="0" w:hanging="1440"/>
      </w:pPr>
      <w:r>
        <w:t>2019</w:t>
      </w:r>
      <w:r w:rsidR="00FE5F63">
        <w:t xml:space="preserve"> </w:t>
      </w:r>
      <w:r w:rsidR="006862A1">
        <w:tab/>
      </w:r>
      <w:r w:rsidR="00FE5F63">
        <w:t>Shukla, R. K.,</w:t>
      </w:r>
      <w:r w:rsidR="00FE5F63">
        <w:rPr>
          <w:b/>
        </w:rPr>
        <w:t xml:space="preserve"> Stoneberg, D.</w:t>
      </w:r>
      <w:r w:rsidR="0025719A">
        <w:rPr>
          <w:b/>
        </w:rPr>
        <w:t xml:space="preserve"> M.</w:t>
      </w:r>
      <w:r w:rsidR="00FE5F63">
        <w:rPr>
          <w:b/>
        </w:rPr>
        <w:t xml:space="preserve">, </w:t>
      </w:r>
      <w:r w:rsidR="00FE5F63">
        <w:t xml:space="preserve">Lockwood, K., Copple, C., Dorman, A., &amp; Jones, F. M. J. “The </w:t>
      </w:r>
      <w:r w:rsidR="008F7BE7">
        <w:t>i</w:t>
      </w:r>
      <w:r w:rsidR="00FE5F63">
        <w:t xml:space="preserve">nteraction of </w:t>
      </w:r>
      <w:r w:rsidR="008F7BE7">
        <w:t>c</w:t>
      </w:r>
      <w:r w:rsidR="00FE5F63">
        <w:t xml:space="preserve">rime and </w:t>
      </w:r>
      <w:r w:rsidR="008F7BE7">
        <w:t>p</w:t>
      </w:r>
      <w:r w:rsidR="00FE5F63">
        <w:t xml:space="preserve">lace: An exploratory study of crime and </w:t>
      </w:r>
      <w:r w:rsidR="00FE5F63" w:rsidRPr="00575DDC">
        <w:rPr>
          <w:color w:val="auto"/>
          <w:szCs w:val="24"/>
        </w:rPr>
        <w:t xml:space="preserve">policing in non-metropolitan areas”. </w:t>
      </w:r>
      <w:r w:rsidR="00FE5F63" w:rsidRPr="00575DDC">
        <w:rPr>
          <w:i/>
          <w:color w:val="auto"/>
          <w:szCs w:val="24"/>
        </w:rPr>
        <w:t xml:space="preserve">Crime Prevention and Community </w:t>
      </w:r>
      <w:r w:rsidR="00FE5F63" w:rsidRPr="00A92FCD">
        <w:rPr>
          <w:i/>
          <w:color w:val="auto"/>
          <w:szCs w:val="24"/>
        </w:rPr>
        <w:t>Safety</w:t>
      </w:r>
      <w:r w:rsidR="00A92FCD" w:rsidRPr="00A92FCD">
        <w:rPr>
          <w:rFonts w:ascii="Segoe UI" w:hAnsi="Segoe UI" w:cs="Segoe UI"/>
          <w:color w:val="333333"/>
          <w:shd w:val="clear" w:color="auto" w:fill="FCFCFC"/>
        </w:rPr>
        <w:t xml:space="preserve">, </w:t>
      </w:r>
      <w:r w:rsidR="00A92FCD" w:rsidRPr="00A92FCD">
        <w:rPr>
          <w:i/>
          <w:color w:val="auto"/>
          <w:szCs w:val="24"/>
        </w:rPr>
        <w:t>21,</w:t>
      </w:r>
      <w:r w:rsidR="00A92FCD" w:rsidRPr="00A92FCD">
        <w:rPr>
          <w:b/>
          <w:bCs/>
          <w:i/>
          <w:color w:val="auto"/>
          <w:szCs w:val="24"/>
        </w:rPr>
        <w:t> </w:t>
      </w:r>
      <w:r w:rsidR="00A92FCD" w:rsidRPr="00A92FCD">
        <w:rPr>
          <w:iCs/>
          <w:color w:val="auto"/>
          <w:szCs w:val="24"/>
        </w:rPr>
        <w:t>200–214</w:t>
      </w:r>
      <w:r w:rsidR="00FE5F63" w:rsidRPr="00575DDC">
        <w:rPr>
          <w:i/>
          <w:color w:val="auto"/>
          <w:szCs w:val="24"/>
        </w:rPr>
        <w:t>.</w:t>
      </w:r>
      <w:r w:rsidR="00FE5F63" w:rsidRPr="00575DDC">
        <w:rPr>
          <w:rFonts w:eastAsia="Calibri"/>
          <w:color w:val="auto"/>
          <w:szCs w:val="24"/>
        </w:rPr>
        <w:t xml:space="preserve"> </w:t>
      </w:r>
      <w:r w:rsidR="00A92FCD" w:rsidRPr="00A92FCD">
        <w:rPr>
          <w:rStyle w:val="externalref"/>
          <w:color w:val="auto"/>
          <w:spacing w:val="2"/>
          <w:szCs w:val="24"/>
          <w:shd w:val="clear" w:color="auto" w:fill="FCFCFC"/>
        </w:rPr>
        <w:t>https://doi.org/10.1057/s41300-019-00072-8</w:t>
      </w:r>
    </w:p>
    <w:p w14:paraId="76DC91C1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5120D882" w14:textId="263B8B01" w:rsidR="000611FA" w:rsidRDefault="00FE5F63">
      <w:pPr>
        <w:ind w:left="1425" w:right="0" w:hanging="1440"/>
        <w:rPr>
          <w:rFonts w:eastAsia="Calibri"/>
        </w:rPr>
      </w:pPr>
      <w:r>
        <w:t>2018</w:t>
      </w:r>
      <w:r>
        <w:rPr>
          <w:b/>
        </w:rPr>
        <w:t xml:space="preserve"> </w:t>
      </w:r>
      <w:r>
        <w:rPr>
          <w:b/>
        </w:rPr>
        <w:tab/>
        <w:t>Stoneberg, D</w:t>
      </w:r>
      <w:r w:rsidR="009C7D4E">
        <w:rPr>
          <w:b/>
        </w:rPr>
        <w:t>. M.</w:t>
      </w:r>
      <w:r>
        <w:t xml:space="preserve">, Shukla, R., &amp; Magness, M. “Global methamphetamine trends: </w:t>
      </w:r>
      <w:r w:rsidRPr="009C7D4E">
        <w:t xml:space="preserve">An evolving problem”. </w:t>
      </w:r>
      <w:r w:rsidRPr="009C7D4E">
        <w:rPr>
          <w:i/>
        </w:rPr>
        <w:t>International Criminal Justice Review, 28</w:t>
      </w:r>
      <w:r w:rsidRPr="009C7D4E">
        <w:t>(2), 136–161</w:t>
      </w:r>
      <w:r w:rsidRPr="009C7D4E">
        <w:rPr>
          <w:rFonts w:eastAsia="Calibri"/>
        </w:rPr>
        <w:t xml:space="preserve">. </w:t>
      </w:r>
      <w:r w:rsidR="00A92FCD" w:rsidRPr="00A92FCD">
        <w:rPr>
          <w:rFonts w:eastAsia="Calibri"/>
        </w:rPr>
        <w:t>https://doi.org/10.1177/1057567717730104</w:t>
      </w:r>
    </w:p>
    <w:p w14:paraId="55506D5E" w14:textId="2F20FA1B" w:rsidR="00A92FCD" w:rsidRDefault="00A92FCD">
      <w:pPr>
        <w:ind w:left="1425" w:right="0" w:hanging="1440"/>
        <w:rPr>
          <w:rFonts w:eastAsia="Calibri"/>
        </w:rPr>
      </w:pPr>
    </w:p>
    <w:p w14:paraId="051CB6CB" w14:textId="524D26B6" w:rsidR="000611FA" w:rsidRPr="000611FA" w:rsidRDefault="00C12F7A" w:rsidP="000611FA">
      <w:pPr>
        <w:ind w:left="1425" w:right="0" w:hanging="1440"/>
        <w:rPr>
          <w:i/>
          <w:iCs/>
        </w:rPr>
      </w:pPr>
      <w:r>
        <w:rPr>
          <w:i/>
          <w:iCs/>
        </w:rPr>
        <w:t>Book Chapters</w:t>
      </w:r>
    </w:p>
    <w:p w14:paraId="4754414E" w14:textId="5F0539CA" w:rsidR="000611FA" w:rsidRPr="00DC02F0" w:rsidRDefault="001F72BF" w:rsidP="000611FA">
      <w:pPr>
        <w:ind w:left="1425" w:right="0" w:hanging="1435"/>
      </w:pPr>
      <w:bookmarkStart w:id="0" w:name="_Hlk38874868"/>
      <w:r>
        <w:t>2021</w:t>
      </w:r>
      <w:r w:rsidR="000611FA">
        <w:t xml:space="preserve"> </w:t>
      </w:r>
      <w:r w:rsidR="000611FA">
        <w:tab/>
      </w:r>
      <w:r w:rsidR="000611FA">
        <w:tab/>
        <w:t>DeKeseredy, W</w:t>
      </w:r>
      <w:r w:rsidR="00AC0808">
        <w:t>.</w:t>
      </w:r>
      <w:r w:rsidR="000611FA">
        <w:t xml:space="preserve"> S., </w:t>
      </w:r>
      <w:r w:rsidR="00824DCF">
        <w:t xml:space="preserve">Stoneberg, D. M., &amp; </w:t>
      </w:r>
      <w:r w:rsidR="000611FA">
        <w:t>Lory, G</w:t>
      </w:r>
      <w:r w:rsidR="00AC0808">
        <w:t>.</w:t>
      </w:r>
      <w:r w:rsidR="000611FA">
        <w:t xml:space="preserve"> L.</w:t>
      </w:r>
      <w:r w:rsidR="00AC0808">
        <w:t xml:space="preserve"> </w:t>
      </w:r>
      <w:r w:rsidR="000611FA">
        <w:t>“Polyvictimization in the Lives</w:t>
      </w:r>
      <w:r w:rsidR="000611FA" w:rsidRPr="000611FA">
        <w:t xml:space="preserve"> </w:t>
      </w:r>
      <w:r w:rsidR="000611FA">
        <w:t>of Female University/College Students: The Contribution of Technology-Facilitated Violence and Abuse”</w:t>
      </w:r>
      <w:r w:rsidR="00AC0808">
        <w:t xml:space="preserve"> In </w:t>
      </w:r>
      <w:r w:rsidR="00DC02F0">
        <w:t xml:space="preserve">J. Bailey, A. Flynn,, &amp; N. Henry (Eds.), </w:t>
      </w:r>
      <w:r w:rsidR="00824DCF" w:rsidRPr="00824DCF">
        <w:rPr>
          <w:i/>
          <w:iCs/>
        </w:rPr>
        <w:t>Handbook on</w:t>
      </w:r>
      <w:r w:rsidR="00824DCF">
        <w:t xml:space="preserve"> </w:t>
      </w:r>
      <w:r w:rsidR="00824DCF">
        <w:rPr>
          <w:i/>
          <w:iCs/>
        </w:rPr>
        <w:t>t</w:t>
      </w:r>
      <w:r w:rsidR="00AC0808" w:rsidRPr="00DC02F0">
        <w:rPr>
          <w:i/>
          <w:iCs/>
        </w:rPr>
        <w:t xml:space="preserve">echnology-facilitated </w:t>
      </w:r>
      <w:r w:rsidR="00824DCF">
        <w:rPr>
          <w:i/>
          <w:iCs/>
        </w:rPr>
        <w:t>v</w:t>
      </w:r>
      <w:r w:rsidR="00AC0808" w:rsidRPr="00DC02F0">
        <w:rPr>
          <w:i/>
          <w:iCs/>
        </w:rPr>
        <w:t xml:space="preserve">iolence &amp; </w:t>
      </w:r>
      <w:r w:rsidR="00824DCF">
        <w:rPr>
          <w:i/>
          <w:iCs/>
        </w:rPr>
        <w:t>a</w:t>
      </w:r>
      <w:r w:rsidR="00AC0808" w:rsidRPr="00DC02F0">
        <w:rPr>
          <w:i/>
          <w:iCs/>
        </w:rPr>
        <w:t>buse: International Perspectives and Experiences</w:t>
      </w:r>
      <w:r w:rsidR="00DC02F0">
        <w:rPr>
          <w:i/>
          <w:iCs/>
        </w:rPr>
        <w:t xml:space="preserve"> </w:t>
      </w:r>
      <w:r w:rsidR="00DC02F0">
        <w:t>(pp.</w:t>
      </w:r>
      <w:r w:rsidR="00DF629D">
        <w:t xml:space="preserve"> 65-81</w:t>
      </w:r>
      <w:r w:rsidR="00DC02F0">
        <w:t>)</w:t>
      </w:r>
      <w:r w:rsidR="00824DCF">
        <w:t xml:space="preserve">. </w:t>
      </w:r>
      <w:r w:rsidR="00F40C29">
        <w:t>Bingley, UK</w:t>
      </w:r>
      <w:r w:rsidR="00824DCF">
        <w:t>: Emerald Publishing Limited</w:t>
      </w:r>
      <w:r w:rsidR="00DC02F0">
        <w:t xml:space="preserve">. </w:t>
      </w:r>
    </w:p>
    <w:bookmarkEnd w:id="0"/>
    <w:p w14:paraId="0ACB2B4F" w14:textId="77777777" w:rsidR="00575DDC" w:rsidRDefault="00575DDC" w:rsidP="00575DDC">
      <w:pPr>
        <w:pStyle w:val="Heading2"/>
        <w:ind w:left="-5"/>
      </w:pPr>
    </w:p>
    <w:p w14:paraId="2F491E9D" w14:textId="77B2196A" w:rsidR="00575DDC" w:rsidRDefault="00575DDC" w:rsidP="00575DDC">
      <w:pPr>
        <w:pStyle w:val="Heading2"/>
        <w:ind w:left="-5"/>
      </w:pPr>
      <w:r>
        <w:t>Book Reviews</w:t>
      </w:r>
    </w:p>
    <w:p w14:paraId="0685F58B" w14:textId="23B80994" w:rsidR="006E4B5D" w:rsidRDefault="00731FAB" w:rsidP="00731FAB">
      <w:pPr>
        <w:ind w:left="1440" w:right="-17" w:hanging="1440"/>
      </w:pPr>
      <w:r>
        <w:t>Forthcoming</w:t>
      </w:r>
      <w:r>
        <w:tab/>
      </w:r>
      <w:proofErr w:type="spellStart"/>
      <w:r>
        <w:t>Stoneberg</w:t>
      </w:r>
      <w:proofErr w:type="spellEnd"/>
      <w:r>
        <w:t xml:space="preserve">, D. M. “Book Review: </w:t>
      </w:r>
      <w:r w:rsidRPr="00731FAB">
        <w:t>Rural Crime</w:t>
      </w:r>
      <w:r>
        <w:t xml:space="preserve"> </w:t>
      </w:r>
      <w:r w:rsidRPr="00731FAB">
        <w:t>Prevention: Theory, Tactics and Techniques.</w:t>
      </w:r>
      <w:r>
        <w:t xml:space="preserve">” </w:t>
      </w:r>
      <w:r w:rsidRPr="00673F8B">
        <w:rPr>
          <w:rFonts w:eastAsia="Calibri"/>
          <w:i/>
          <w:iCs/>
        </w:rPr>
        <w:t>International Journal of Rural Criminology</w:t>
      </w:r>
      <w:r>
        <w:rPr>
          <w:rFonts w:eastAsia="Calibri"/>
          <w:i/>
          <w:iCs/>
        </w:rPr>
        <w:t>.</w:t>
      </w:r>
    </w:p>
    <w:p w14:paraId="7397E7CA" w14:textId="77777777" w:rsidR="006E4B5D" w:rsidRPr="006E4B5D" w:rsidRDefault="006E4B5D" w:rsidP="006E4B5D">
      <w:pPr>
        <w:ind w:left="0" w:firstLine="0"/>
      </w:pPr>
    </w:p>
    <w:p w14:paraId="23282742" w14:textId="4A2F7BEC" w:rsidR="00A64EC3" w:rsidRDefault="00575DDC" w:rsidP="00575DDC">
      <w:pPr>
        <w:spacing w:after="0" w:line="259" w:lineRule="auto"/>
        <w:ind w:left="1440" w:right="0" w:hanging="1440"/>
        <w:rPr>
          <w:b/>
        </w:rPr>
      </w:pPr>
      <w:r>
        <w:t>2019</w:t>
      </w:r>
      <w:r>
        <w:tab/>
      </w:r>
      <w:proofErr w:type="spellStart"/>
      <w:r w:rsidRPr="00575DDC">
        <w:rPr>
          <w:b/>
        </w:rPr>
        <w:t>Stoneberg</w:t>
      </w:r>
      <w:proofErr w:type="spellEnd"/>
      <w:r w:rsidRPr="00575DDC">
        <w:rPr>
          <w:b/>
        </w:rPr>
        <w:t xml:space="preserve">, </w:t>
      </w:r>
      <w:r w:rsidR="00731FAB">
        <w:rPr>
          <w:b/>
        </w:rPr>
        <w:t xml:space="preserve">D. </w:t>
      </w:r>
      <w:r w:rsidRPr="00575DDC">
        <w:rPr>
          <w:b/>
        </w:rPr>
        <w:t>M.</w:t>
      </w:r>
      <w:r w:rsidRPr="00575DDC">
        <w:t xml:space="preserve"> (2019) "Book </w:t>
      </w:r>
      <w:r w:rsidR="008F7BE7">
        <w:t>r</w:t>
      </w:r>
      <w:r w:rsidRPr="00575DDC">
        <w:t xml:space="preserve">eview: Journeys: Resilience and </w:t>
      </w:r>
      <w:r w:rsidR="008F7BE7">
        <w:t>g</w:t>
      </w:r>
      <w:r w:rsidRPr="00575DDC">
        <w:t xml:space="preserve">rowth for </w:t>
      </w:r>
      <w:r w:rsidR="008F7BE7">
        <w:t>s</w:t>
      </w:r>
      <w:r w:rsidRPr="00575DDC">
        <w:t>urvivors of</w:t>
      </w:r>
      <w:r w:rsidR="008F7BE7">
        <w:t xml:space="preserve"> i</w:t>
      </w:r>
      <w:r w:rsidRPr="00575DDC">
        <w:t xml:space="preserve">ntimate </w:t>
      </w:r>
      <w:r w:rsidR="008F7BE7">
        <w:t>p</w:t>
      </w:r>
      <w:r w:rsidRPr="00575DDC">
        <w:t xml:space="preserve">artner </w:t>
      </w:r>
      <w:r w:rsidR="008F7BE7">
        <w:t>a</w:t>
      </w:r>
      <w:r w:rsidRPr="00575DDC">
        <w:t>buse by Susan L. Miller," </w:t>
      </w:r>
      <w:r w:rsidRPr="00575DDC">
        <w:rPr>
          <w:i/>
          <w:iCs/>
        </w:rPr>
        <w:t xml:space="preserve">Dignity: A Journal on Sexual Exploitation and </w:t>
      </w:r>
      <w:r w:rsidRPr="00A92FCD">
        <w:rPr>
          <w:i/>
          <w:iCs/>
        </w:rPr>
        <w:t>Violence</w:t>
      </w:r>
      <w:r w:rsidR="00A92FCD" w:rsidRPr="00A92FCD">
        <w:rPr>
          <w:i/>
          <w:iCs/>
        </w:rPr>
        <w:t>, 4</w:t>
      </w:r>
      <w:r w:rsidR="00A92FCD">
        <w:t>(</w:t>
      </w:r>
      <w:r w:rsidRPr="00575DDC">
        <w:t>3</w:t>
      </w:r>
      <w:r w:rsidR="00A92FCD">
        <w:t>)</w:t>
      </w:r>
      <w:r w:rsidRPr="00575DDC">
        <w:t>, Article 4. </w:t>
      </w:r>
      <w:r w:rsidRPr="00575DDC">
        <w:br/>
      </w:r>
      <w:r w:rsidR="00A92FCD">
        <w:t>https://doi.org/</w:t>
      </w:r>
      <w:r w:rsidRPr="00575DDC">
        <w:t>10.23860/dignity.2019.04.03.04</w:t>
      </w:r>
      <w:r w:rsidR="00FE5F63">
        <w:rPr>
          <w:b/>
        </w:rPr>
        <w:t xml:space="preserve"> </w:t>
      </w:r>
    </w:p>
    <w:p w14:paraId="2A1ABFEB" w14:textId="5F415231" w:rsidR="002D59C6" w:rsidRDefault="002D59C6" w:rsidP="00575DDC">
      <w:pPr>
        <w:spacing w:after="0" w:line="259" w:lineRule="auto"/>
        <w:ind w:left="1440" w:right="0" w:hanging="1440"/>
        <w:rPr>
          <w:b/>
        </w:rPr>
      </w:pPr>
    </w:p>
    <w:p w14:paraId="246EDEEA" w14:textId="4A072A6A" w:rsidR="002D59C6" w:rsidRDefault="00FD71D0" w:rsidP="002D59C6">
      <w:pPr>
        <w:pStyle w:val="Heading2"/>
        <w:ind w:left="-5"/>
      </w:pPr>
      <w:bookmarkStart w:id="1" w:name="_Hlk38718528"/>
      <w:r>
        <w:t>Encyclopedia</w:t>
      </w:r>
      <w:r w:rsidR="002D59C6">
        <w:t xml:space="preserve"> Entries</w:t>
      </w:r>
    </w:p>
    <w:bookmarkEnd w:id="1"/>
    <w:p w14:paraId="4C6A7499" w14:textId="29CD9E45" w:rsidR="002D59C6" w:rsidRDefault="00555FF9" w:rsidP="002D59C6">
      <w:pPr>
        <w:spacing w:after="0" w:line="259" w:lineRule="auto"/>
        <w:ind w:left="1440" w:right="0" w:hanging="1440"/>
      </w:pPr>
      <w:r>
        <w:t>Forthcoming</w:t>
      </w:r>
      <w:r w:rsidR="002D59C6">
        <w:tab/>
      </w:r>
      <w:r w:rsidR="002D59C6" w:rsidRPr="00575DDC">
        <w:rPr>
          <w:b/>
        </w:rPr>
        <w:t>Stoneberg, Danielle M.</w:t>
      </w:r>
      <w:r w:rsidR="002D59C6" w:rsidRPr="00575DDC">
        <w:t xml:space="preserve"> (</w:t>
      </w:r>
      <w:r>
        <w:t>Forthcoming</w:t>
      </w:r>
      <w:r w:rsidR="002D59C6" w:rsidRPr="00575DDC">
        <w:t>)</w:t>
      </w:r>
      <w:r w:rsidR="00FD71D0">
        <w:t>. Marijuana trafficking. In</w:t>
      </w:r>
      <w:r w:rsidR="00FD71D0" w:rsidRPr="00FD71D0">
        <w:t xml:space="preserve"> J</w:t>
      </w:r>
      <w:r w:rsidR="00FD71D0">
        <w:t>.</w:t>
      </w:r>
      <w:r w:rsidR="00FD71D0" w:rsidRPr="00FD71D0">
        <w:t xml:space="preserve"> Hawdon, </w:t>
      </w:r>
      <w:r w:rsidR="00FD71D0">
        <w:t>B.</w:t>
      </w:r>
      <w:r w:rsidR="00FD71D0" w:rsidRPr="00FD71D0">
        <w:t xml:space="preserve"> Miller, and M</w:t>
      </w:r>
      <w:r w:rsidR="00FD71D0">
        <w:t>.</w:t>
      </w:r>
      <w:r w:rsidR="00FD71D0" w:rsidRPr="00FD71D0">
        <w:t xml:space="preserve"> Costello</w:t>
      </w:r>
      <w:r w:rsidR="00FD71D0">
        <w:t xml:space="preserve"> (Eds.), </w:t>
      </w:r>
      <w:r w:rsidR="00FD71D0" w:rsidRPr="008E6D6D">
        <w:rPr>
          <w:i/>
          <w:iCs/>
        </w:rPr>
        <w:t xml:space="preserve">Encyclopedia of </w:t>
      </w:r>
      <w:r w:rsidR="00F40C29">
        <w:rPr>
          <w:i/>
          <w:iCs/>
        </w:rPr>
        <w:t>m</w:t>
      </w:r>
      <w:r w:rsidR="00FD71D0" w:rsidRPr="008E6D6D">
        <w:rPr>
          <w:i/>
          <w:iCs/>
        </w:rPr>
        <w:t xml:space="preserve">arijuana in America: Cultural, </w:t>
      </w:r>
      <w:r w:rsidR="00F40C29">
        <w:rPr>
          <w:i/>
          <w:iCs/>
        </w:rPr>
        <w:t>p</w:t>
      </w:r>
      <w:r w:rsidR="00FD71D0" w:rsidRPr="008E6D6D">
        <w:rPr>
          <w:i/>
          <w:iCs/>
        </w:rPr>
        <w:t xml:space="preserve">olitical, and </w:t>
      </w:r>
      <w:r w:rsidR="00F40C29">
        <w:rPr>
          <w:i/>
          <w:iCs/>
        </w:rPr>
        <w:t>m</w:t>
      </w:r>
      <w:r w:rsidR="00FD71D0" w:rsidRPr="008E6D6D">
        <w:rPr>
          <w:i/>
          <w:iCs/>
        </w:rPr>
        <w:t xml:space="preserve">edical </w:t>
      </w:r>
      <w:r w:rsidR="00F40C29">
        <w:rPr>
          <w:i/>
          <w:iCs/>
        </w:rPr>
        <w:t>c</w:t>
      </w:r>
      <w:r w:rsidR="00FD71D0" w:rsidRPr="008E6D6D">
        <w:rPr>
          <w:i/>
          <w:iCs/>
        </w:rPr>
        <w:t>ontroversies</w:t>
      </w:r>
      <w:r w:rsidR="008E6D6D">
        <w:rPr>
          <w:i/>
          <w:iCs/>
        </w:rPr>
        <w:t xml:space="preserve"> </w:t>
      </w:r>
      <w:r w:rsidR="008E6D6D" w:rsidRPr="008E6D6D">
        <w:t>(</w:t>
      </w:r>
      <w:r w:rsidR="00FE1C2A">
        <w:t>pp.</w:t>
      </w:r>
      <w:r w:rsidR="008E6D6D" w:rsidRPr="008E6D6D">
        <w:t>)</w:t>
      </w:r>
      <w:r w:rsidR="00FD71D0" w:rsidRPr="008E6D6D">
        <w:t>.</w:t>
      </w:r>
      <w:r w:rsidR="00FD71D0">
        <w:t xml:space="preserve"> Santa Barbara, CA: </w:t>
      </w:r>
      <w:r w:rsidR="00FD71D0" w:rsidRPr="00FD71D0">
        <w:t>ABC-CLIO, LLC</w:t>
      </w:r>
      <w:r w:rsidR="00FD71D0">
        <w:t>.</w:t>
      </w:r>
    </w:p>
    <w:p w14:paraId="4A08EBFD" w14:textId="53521842" w:rsidR="008E6D6D" w:rsidRDefault="008E6D6D" w:rsidP="002D59C6">
      <w:pPr>
        <w:spacing w:after="0" w:line="259" w:lineRule="auto"/>
        <w:ind w:left="1440" w:right="0" w:hanging="1440"/>
      </w:pPr>
    </w:p>
    <w:p w14:paraId="3272BD8D" w14:textId="508C7BCE" w:rsidR="00686851" w:rsidRPr="00686851" w:rsidRDefault="008E6D6D" w:rsidP="00686851">
      <w:pPr>
        <w:spacing w:after="0" w:line="259" w:lineRule="auto"/>
        <w:ind w:left="1440" w:right="0" w:hanging="1440"/>
        <w:rPr>
          <w:bCs/>
          <w:i/>
        </w:rPr>
      </w:pPr>
      <w:bookmarkStart w:id="2" w:name="_Hlk38874754"/>
      <w:r w:rsidRPr="008E6D6D">
        <w:rPr>
          <w:bCs/>
          <w:i/>
        </w:rPr>
        <w:t>Technical Report</w:t>
      </w:r>
      <w:r w:rsidR="006D6BE7">
        <w:rPr>
          <w:bCs/>
          <w:i/>
        </w:rPr>
        <w:t>s</w:t>
      </w:r>
    </w:p>
    <w:bookmarkEnd w:id="2"/>
    <w:p w14:paraId="26F5E8EF" w14:textId="1F9F33D6" w:rsidR="003F0A53" w:rsidRPr="003F0A53" w:rsidRDefault="003F0A53" w:rsidP="003F0A53">
      <w:pPr>
        <w:spacing w:after="0" w:line="259" w:lineRule="auto"/>
        <w:ind w:left="1440" w:right="0" w:hanging="1440"/>
      </w:pPr>
      <w:r w:rsidRPr="003F0A53">
        <w:t>20</w:t>
      </w:r>
      <w:r>
        <w:t>20</w:t>
      </w:r>
      <w:r w:rsidRPr="003F0A53">
        <w:tab/>
        <w:t xml:space="preserve">DeKeseredy, W. S., Nolan, J. J., Lory, G. L., &amp; </w:t>
      </w:r>
      <w:r w:rsidRPr="00F64E99">
        <w:rPr>
          <w:b/>
          <w:bCs/>
        </w:rPr>
        <w:t>Stoneberg, D. M</w:t>
      </w:r>
      <w:r w:rsidRPr="003F0A53">
        <w:t xml:space="preserve">. </w:t>
      </w:r>
      <w:r>
        <w:t xml:space="preserve">Summary of the Results of the West Virginia Quality of Life Survey 2016-2018. </w:t>
      </w:r>
      <w:r w:rsidRPr="003F0A53">
        <w:t>Technical Report submitted to the West Virginia Division of Justice and Community Services for publication. Grant through U.S. DOJ, Bureau of Justice Assistance.</w:t>
      </w:r>
    </w:p>
    <w:p w14:paraId="53D5ACE5" w14:textId="77777777" w:rsidR="003F0A53" w:rsidRDefault="003F0A53" w:rsidP="00CE3F31">
      <w:pPr>
        <w:spacing w:after="0" w:line="259" w:lineRule="auto"/>
        <w:ind w:left="0" w:right="0" w:firstLine="0"/>
      </w:pPr>
    </w:p>
    <w:p w14:paraId="0F798388" w14:textId="57DB6364" w:rsidR="008E6D6D" w:rsidRDefault="00686851" w:rsidP="003F0A53">
      <w:pPr>
        <w:spacing w:after="0" w:line="259" w:lineRule="auto"/>
        <w:ind w:left="1440" w:right="0" w:hanging="1440"/>
      </w:pPr>
      <w:r>
        <w:lastRenderedPageBreak/>
        <w:t>2019</w:t>
      </w:r>
      <w:r>
        <w:tab/>
      </w:r>
      <w:bookmarkStart w:id="3" w:name="_Hlk38875136"/>
      <w:r>
        <w:t xml:space="preserve">DeKeseredy, W. S., Nolan, J. J., Nicewarner, R., Burnham, K., Lory, G. L., &amp; </w:t>
      </w:r>
      <w:r w:rsidRPr="00F64E99">
        <w:rPr>
          <w:b/>
          <w:bCs/>
        </w:rPr>
        <w:t>Stoneberg, D. M</w:t>
      </w:r>
      <w:bookmarkEnd w:id="3"/>
      <w:r>
        <w:t xml:space="preserve">. </w:t>
      </w:r>
      <w:r w:rsidRPr="00686851">
        <w:t>R</w:t>
      </w:r>
      <w:r>
        <w:t>eport</w:t>
      </w:r>
      <w:r w:rsidRPr="00686851">
        <w:t xml:space="preserve"> </w:t>
      </w:r>
      <w:r>
        <w:t>from the West Virginia Quality of Life Survey</w:t>
      </w:r>
      <w:r w:rsidRPr="00686851">
        <w:t xml:space="preserve"> 2017-2018</w:t>
      </w:r>
      <w:r>
        <w:t>. Technical Report submitted to the West Virginia Division of Justice and Community Services for publication. Grant through U.S. DOJ, Bureau of Justice Assistance.</w:t>
      </w:r>
      <w:r w:rsidR="00A92FCD">
        <w:t xml:space="preserve"> </w:t>
      </w:r>
      <w:r w:rsidR="00A92FCD" w:rsidRPr="00A92FCD">
        <w:t>https://violenceresearch.wvu.edu/files/d/dae9401a-c90f-4e7e-9227-e72907768fb9/finalreportphase2-1-new.pdf</w:t>
      </w:r>
    </w:p>
    <w:p w14:paraId="41CEE0A3" w14:textId="77777777" w:rsidR="00874C25" w:rsidRDefault="00874C25" w:rsidP="007A5E10">
      <w:pPr>
        <w:spacing w:after="0" w:line="259" w:lineRule="auto"/>
        <w:ind w:left="0" w:right="0" w:firstLine="0"/>
        <w:rPr>
          <w:bCs/>
          <w:i/>
        </w:rPr>
      </w:pPr>
    </w:p>
    <w:p w14:paraId="52CA6D8C" w14:textId="77777777" w:rsidR="006E4B5D" w:rsidRDefault="006E4B5D" w:rsidP="006E4B5D">
      <w:pPr>
        <w:spacing w:after="0" w:line="259" w:lineRule="auto"/>
        <w:ind w:left="1440" w:right="0" w:hanging="1440"/>
        <w:rPr>
          <w:bCs/>
          <w:i/>
        </w:rPr>
      </w:pPr>
      <w:r>
        <w:rPr>
          <w:bCs/>
          <w:i/>
        </w:rPr>
        <w:t>Manuscripts In Preparation</w:t>
      </w:r>
    </w:p>
    <w:p w14:paraId="39BAA932" w14:textId="4DF26BFC" w:rsidR="009D6DA8" w:rsidRPr="009D6DA8" w:rsidRDefault="009D6DA8" w:rsidP="009D6DA8">
      <w:pPr>
        <w:spacing w:after="0" w:line="240" w:lineRule="auto"/>
        <w:ind w:left="0" w:right="0" w:firstLine="0"/>
        <w:rPr>
          <w:color w:val="auto"/>
          <w:szCs w:val="24"/>
        </w:rPr>
      </w:pPr>
      <w:r>
        <w:rPr>
          <w:bCs/>
          <w:iCs/>
        </w:rPr>
        <w:t xml:space="preserve">DeKeseredy, W., Pritchard, A., </w:t>
      </w:r>
      <w:proofErr w:type="spellStart"/>
      <w:r w:rsidRPr="009D6DA8">
        <w:rPr>
          <w:b/>
          <w:iCs/>
        </w:rPr>
        <w:t>Stoneberg</w:t>
      </w:r>
      <w:proofErr w:type="spellEnd"/>
      <w:r w:rsidRPr="009D6DA8">
        <w:rPr>
          <w:b/>
          <w:iCs/>
        </w:rPr>
        <w:t xml:space="preserve">, D., </w:t>
      </w:r>
      <w:r>
        <w:rPr>
          <w:bCs/>
          <w:iCs/>
        </w:rPr>
        <w:t>&amp; Nolan, J. “</w:t>
      </w:r>
      <w:r w:rsidRPr="009D6DA8">
        <w:rPr>
          <w:bCs/>
          <w:iCs/>
        </w:rPr>
        <w:t>R</w:t>
      </w:r>
      <w:r>
        <w:rPr>
          <w:bCs/>
          <w:iCs/>
        </w:rPr>
        <w:t xml:space="preserve">acial/ethnic variation in college campus polyvictimization: Results from a large-scale campus climate survey. Submitted to </w:t>
      </w:r>
      <w:r w:rsidRPr="009D6DA8">
        <w:rPr>
          <w:i/>
          <w:iCs/>
          <w:szCs w:val="24"/>
          <w:shd w:val="clear" w:color="auto" w:fill="FFFFFF"/>
        </w:rPr>
        <w:t>Race and Ethnicity in Criminal Justice</w:t>
      </w:r>
    </w:p>
    <w:p w14:paraId="7B1E143A" w14:textId="77777777" w:rsidR="006E4B5D" w:rsidRPr="006E4B5D" w:rsidRDefault="006E4B5D" w:rsidP="00874C25">
      <w:pPr>
        <w:spacing w:after="0" w:line="259" w:lineRule="auto"/>
        <w:ind w:left="1440" w:right="0" w:hanging="1440"/>
        <w:rPr>
          <w:bCs/>
          <w:iCs/>
        </w:rPr>
      </w:pPr>
    </w:p>
    <w:p w14:paraId="2C81D6FC" w14:textId="7EDB7C2A" w:rsidR="000B7AA0" w:rsidRDefault="000B7AA0" w:rsidP="000B7AA0">
      <w:pPr>
        <w:spacing w:after="0" w:line="259" w:lineRule="auto"/>
        <w:ind w:left="0" w:right="0" w:firstLine="0"/>
        <w:rPr>
          <w:bCs/>
          <w:iCs/>
        </w:rPr>
      </w:pPr>
      <w:proofErr w:type="spellStart"/>
      <w:r w:rsidRPr="000B7AA0">
        <w:rPr>
          <w:b/>
          <w:iCs/>
        </w:rPr>
        <w:t>Stoneberg</w:t>
      </w:r>
      <w:proofErr w:type="spellEnd"/>
      <w:r w:rsidRPr="000B7AA0">
        <w:rPr>
          <w:b/>
          <w:iCs/>
        </w:rPr>
        <w:t>, D. M.</w:t>
      </w:r>
      <w:r>
        <w:rPr>
          <w:bCs/>
          <w:iCs/>
        </w:rPr>
        <w:t xml:space="preserve"> “</w:t>
      </w:r>
      <w:r w:rsidRPr="000B7AA0">
        <w:rPr>
          <w:bCs/>
          <w:iCs/>
        </w:rPr>
        <w:t>Social Disorganization Theory: An Examination of Illicit Drugs in a Rural</w:t>
      </w:r>
      <w:r>
        <w:rPr>
          <w:bCs/>
          <w:iCs/>
        </w:rPr>
        <w:t xml:space="preserve"> </w:t>
      </w:r>
      <w:r w:rsidRPr="000B7AA0">
        <w:rPr>
          <w:bCs/>
          <w:iCs/>
        </w:rPr>
        <w:t>Context</w:t>
      </w:r>
      <w:r>
        <w:rPr>
          <w:bCs/>
          <w:iCs/>
        </w:rPr>
        <w:t xml:space="preserve">” </w:t>
      </w:r>
    </w:p>
    <w:p w14:paraId="45375211" w14:textId="77777777" w:rsidR="00E2508C" w:rsidRDefault="00E2508C" w:rsidP="000B7AA0">
      <w:pPr>
        <w:spacing w:after="0" w:line="259" w:lineRule="auto"/>
        <w:ind w:left="0" w:right="0" w:firstLine="0"/>
        <w:rPr>
          <w:bCs/>
          <w:iCs/>
        </w:rPr>
      </w:pPr>
    </w:p>
    <w:p w14:paraId="63C7B0EE" w14:textId="27E2C53E" w:rsidR="00E2508C" w:rsidRDefault="00E2508C" w:rsidP="00E2508C">
      <w:pPr>
        <w:spacing w:after="0" w:line="259" w:lineRule="auto"/>
        <w:ind w:left="0" w:right="0" w:firstLine="0"/>
        <w:rPr>
          <w:bCs/>
          <w:iCs/>
        </w:rPr>
      </w:pPr>
      <w:proofErr w:type="spellStart"/>
      <w:r w:rsidRPr="000B7AA0">
        <w:rPr>
          <w:b/>
          <w:iCs/>
        </w:rPr>
        <w:t>Stoneberg</w:t>
      </w:r>
      <w:proofErr w:type="spellEnd"/>
      <w:r w:rsidRPr="000B7AA0">
        <w:rPr>
          <w:b/>
          <w:iCs/>
        </w:rPr>
        <w:t>, D. M.</w:t>
      </w:r>
      <w:r>
        <w:rPr>
          <w:bCs/>
          <w:iCs/>
        </w:rPr>
        <w:t xml:space="preserve"> “</w:t>
      </w:r>
      <w:r>
        <w:rPr>
          <w:bCs/>
          <w:iCs/>
        </w:rPr>
        <w:t>Living on the Edge: Examining Desistance Narratives from Methamphetamine”</w:t>
      </w:r>
    </w:p>
    <w:p w14:paraId="49D63821" w14:textId="77777777" w:rsidR="008F6004" w:rsidRDefault="008F6004" w:rsidP="000B7AA0">
      <w:pPr>
        <w:spacing w:after="0" w:line="259" w:lineRule="auto"/>
        <w:ind w:left="0" w:right="0" w:firstLine="0"/>
      </w:pPr>
    </w:p>
    <w:p w14:paraId="1E8DF250" w14:textId="0C071F04" w:rsidR="008F6004" w:rsidRPr="003F0A53" w:rsidRDefault="00F64E99" w:rsidP="000B7AA0">
      <w:pPr>
        <w:spacing w:after="0" w:line="259" w:lineRule="auto"/>
        <w:ind w:left="0" w:right="0" w:firstLine="0"/>
      </w:pPr>
      <w:r>
        <w:t xml:space="preserve">Shukla, R. K., </w:t>
      </w:r>
      <w:r w:rsidRPr="00F64E99">
        <w:rPr>
          <w:b/>
          <w:bCs/>
        </w:rPr>
        <w:t>Stoneberg, D. M.</w:t>
      </w:r>
      <w:r>
        <w:t>, Lockwood, K., &amp; Inglis, M. “</w:t>
      </w:r>
      <w:r w:rsidR="000B7AA0">
        <w:t xml:space="preserve">Driving to Understand: Thinking About Environmental Criminology, Rural Crime, &amp; Place” </w:t>
      </w:r>
    </w:p>
    <w:p w14:paraId="5676C79F" w14:textId="77777777" w:rsidR="00575DDC" w:rsidRDefault="00575DDC" w:rsidP="00CF7579">
      <w:pPr>
        <w:spacing w:after="0" w:line="259" w:lineRule="auto"/>
        <w:ind w:left="0" w:right="0" w:firstLine="0"/>
      </w:pPr>
    </w:p>
    <w:p w14:paraId="25D504E4" w14:textId="77777777" w:rsidR="00A64EC3" w:rsidRPr="00241695" w:rsidRDefault="00FE5F63" w:rsidP="00241695">
      <w:pPr>
        <w:pStyle w:val="Heading1"/>
        <w:ind w:left="-5"/>
      </w:pPr>
      <w:r>
        <w:t xml:space="preserve">PROFESSIONAL PRESENTATIONS </w:t>
      </w:r>
    </w:p>
    <w:p w14:paraId="78296868" w14:textId="570D0B60" w:rsidR="00241695" w:rsidRDefault="00BF5CC1">
      <w:pPr>
        <w:spacing w:after="0" w:line="259" w:lineRule="auto"/>
        <w:ind w:left="0" w:right="0" w:firstLine="0"/>
        <w:rPr>
          <w:i/>
          <w:iCs/>
        </w:rPr>
      </w:pPr>
      <w:r w:rsidRPr="00BF5CC1">
        <w:rPr>
          <w:i/>
          <w:iCs/>
        </w:rPr>
        <w:t>Invited Talks</w:t>
      </w:r>
    </w:p>
    <w:p w14:paraId="6926E2E6" w14:textId="65D03B0C" w:rsidR="00A67C5C" w:rsidRDefault="00BF5CC1" w:rsidP="00A67C5C">
      <w:pPr>
        <w:spacing w:after="0" w:line="259" w:lineRule="auto"/>
        <w:ind w:left="0" w:right="0" w:firstLine="0"/>
      </w:pPr>
      <w:r>
        <w:t xml:space="preserve">2021 </w:t>
      </w:r>
      <w:r>
        <w:tab/>
      </w:r>
      <w:r w:rsidR="00A67C5C" w:rsidRPr="00A67C5C">
        <w:rPr>
          <w:i/>
          <w:iCs/>
        </w:rPr>
        <w:t>Drugs in the Rural</w:t>
      </w:r>
      <w:r w:rsidR="00A67C5C">
        <w:t xml:space="preserve">. Issues in Rural Crime and Society, podcast- Season 1, Episode 5, </w:t>
      </w:r>
      <w:r w:rsidR="00A67C5C">
        <w:tab/>
        <w:t>Armidale, NSW. Online.</w:t>
      </w:r>
    </w:p>
    <w:p w14:paraId="697AACF4" w14:textId="13DB797C" w:rsidR="00BF5CC1" w:rsidRDefault="00BF5CC1" w:rsidP="00BF5CC1">
      <w:pPr>
        <w:spacing w:after="0" w:line="259" w:lineRule="auto"/>
        <w:ind w:left="0" w:right="0" w:firstLine="0"/>
      </w:pPr>
    </w:p>
    <w:p w14:paraId="6F1F3824" w14:textId="5C98B593" w:rsidR="00BF5CC1" w:rsidRDefault="00BF5CC1" w:rsidP="00BF5CC1">
      <w:pPr>
        <w:spacing w:after="0" w:line="259" w:lineRule="auto"/>
        <w:ind w:left="0" w:right="0" w:firstLine="0"/>
      </w:pPr>
      <w:r>
        <w:t>2021</w:t>
      </w:r>
      <w:r>
        <w:tab/>
      </w:r>
      <w:r w:rsidRPr="00BF5CC1">
        <w:rPr>
          <w:i/>
          <w:iCs/>
        </w:rPr>
        <w:t>Rural crime, drug use, &amp; policy</w:t>
      </w:r>
      <w:r>
        <w:t>. International Society for the Study of</w:t>
      </w:r>
    </w:p>
    <w:p w14:paraId="2A7A4D66" w14:textId="41365FD5" w:rsidR="00BF5CC1" w:rsidRDefault="00BF5CC1" w:rsidP="00BF5CC1">
      <w:pPr>
        <w:spacing w:after="0" w:line="259" w:lineRule="auto"/>
        <w:ind w:left="0" w:right="0" w:firstLine="720"/>
      </w:pPr>
      <w:r>
        <w:t>Rural Crime, Elevator Presentations, Armidale, NSW. Online.</w:t>
      </w:r>
    </w:p>
    <w:p w14:paraId="5148466C" w14:textId="290FC22B" w:rsidR="00BF5CC1" w:rsidRPr="00BF5CC1" w:rsidRDefault="00BF5CC1" w:rsidP="00BF5CC1">
      <w:pPr>
        <w:spacing w:after="0" w:line="259" w:lineRule="auto"/>
        <w:ind w:left="0" w:right="0" w:firstLine="0"/>
      </w:pPr>
    </w:p>
    <w:p w14:paraId="7248A818" w14:textId="16E0798B" w:rsidR="000267F5" w:rsidRPr="000267F5" w:rsidRDefault="00FE5F63" w:rsidP="000267F5">
      <w:pPr>
        <w:pStyle w:val="Heading2"/>
        <w:ind w:left="-5"/>
      </w:pPr>
      <w:r>
        <w:t xml:space="preserve">Paper Presentation </w:t>
      </w:r>
      <w:bookmarkStart w:id="4" w:name="_Hlk8213691"/>
    </w:p>
    <w:p w14:paraId="159514E5" w14:textId="12E7B61A" w:rsidR="000267F5" w:rsidRPr="000267F5" w:rsidRDefault="000267F5" w:rsidP="000267F5">
      <w:pPr>
        <w:tabs>
          <w:tab w:val="center" w:pos="4924"/>
        </w:tabs>
        <w:spacing w:after="26"/>
        <w:ind w:left="720" w:right="0" w:hanging="779"/>
      </w:pPr>
      <w:r w:rsidRPr="000267F5">
        <w:t>2019</w:t>
      </w:r>
      <w:r w:rsidRPr="000267F5">
        <w:rPr>
          <w:b/>
        </w:rPr>
        <w:t xml:space="preserve"> </w:t>
      </w:r>
      <w:r w:rsidRPr="000267F5">
        <w:rPr>
          <w:b/>
        </w:rPr>
        <w:tab/>
      </w:r>
      <w:r w:rsidRPr="000267F5">
        <w:t>DeKeseredy</w:t>
      </w:r>
      <w:r w:rsidR="008F7BE7">
        <w:t xml:space="preserve">, </w:t>
      </w:r>
      <w:r w:rsidR="008F7BE7" w:rsidRPr="000267F5">
        <w:t>W</w:t>
      </w:r>
      <w:r w:rsidR="008F7BE7">
        <w:t>.</w:t>
      </w:r>
      <w:r w:rsidR="008F7BE7" w:rsidRPr="000267F5">
        <w:t xml:space="preserve"> S.</w:t>
      </w:r>
      <w:r w:rsidRPr="000267F5">
        <w:t>, Lory</w:t>
      </w:r>
      <w:r w:rsidR="008F7BE7">
        <w:t xml:space="preserve">, </w:t>
      </w:r>
      <w:r w:rsidR="008F7BE7" w:rsidRPr="000267F5">
        <w:t>G</w:t>
      </w:r>
      <w:r w:rsidR="008F7BE7">
        <w:t>.</w:t>
      </w:r>
      <w:r w:rsidRPr="000267F5">
        <w:t>,</w:t>
      </w:r>
      <w:r w:rsidRPr="000267F5">
        <w:rPr>
          <w:b/>
        </w:rPr>
        <w:t xml:space="preserve"> Stoneberg</w:t>
      </w:r>
      <w:r w:rsidR="008F7BE7">
        <w:rPr>
          <w:b/>
        </w:rPr>
        <w:t xml:space="preserve">, </w:t>
      </w:r>
      <w:r w:rsidR="008F7BE7" w:rsidRPr="000267F5">
        <w:rPr>
          <w:b/>
        </w:rPr>
        <w:t>D</w:t>
      </w:r>
      <w:r w:rsidR="008F7BE7">
        <w:rPr>
          <w:b/>
        </w:rPr>
        <w:t>.</w:t>
      </w:r>
      <w:r w:rsidR="008F7BE7" w:rsidRPr="000267F5">
        <w:rPr>
          <w:b/>
        </w:rPr>
        <w:t xml:space="preserve"> M.</w:t>
      </w:r>
      <w:r w:rsidRPr="000267F5">
        <w:t xml:space="preserve">, Nicewarner, </w:t>
      </w:r>
      <w:r w:rsidR="008F7BE7" w:rsidRPr="000267F5">
        <w:t>R</w:t>
      </w:r>
      <w:r w:rsidR="008F7BE7">
        <w:t xml:space="preserve">., </w:t>
      </w:r>
      <w:r w:rsidRPr="000267F5">
        <w:t>&amp; Nolan</w:t>
      </w:r>
      <w:r w:rsidR="008F7BE7">
        <w:t xml:space="preserve">, </w:t>
      </w:r>
      <w:r w:rsidR="008F7BE7" w:rsidRPr="000267F5">
        <w:t>J</w:t>
      </w:r>
      <w:r w:rsidRPr="000267F5">
        <w:t>. “Enhancing the quality of survey data on woman abuse on the college campus”. Presented at 75th Annual Meeting of American Society of Criminology, San Francisco, CA.</w:t>
      </w:r>
    </w:p>
    <w:p w14:paraId="52D54993" w14:textId="77777777" w:rsidR="000267F5" w:rsidRDefault="000267F5" w:rsidP="000267F5">
      <w:pPr>
        <w:tabs>
          <w:tab w:val="center" w:pos="4924"/>
        </w:tabs>
        <w:spacing w:after="26"/>
        <w:ind w:left="720" w:right="0" w:hanging="779"/>
      </w:pPr>
    </w:p>
    <w:p w14:paraId="315FC7F0" w14:textId="74D2A5D4" w:rsidR="00A03FF1" w:rsidRPr="00A03FF1" w:rsidRDefault="00A03FF1" w:rsidP="00A03FF1">
      <w:pPr>
        <w:tabs>
          <w:tab w:val="center" w:pos="4924"/>
        </w:tabs>
        <w:spacing w:after="26"/>
        <w:ind w:left="720" w:right="0" w:hanging="779"/>
      </w:pPr>
      <w:bookmarkStart w:id="5" w:name="_Hlk16942026"/>
      <w:r w:rsidRPr="00A03FF1">
        <w:t>201</w:t>
      </w:r>
      <w:r>
        <w:t>9</w:t>
      </w:r>
      <w:r w:rsidRPr="00A03FF1">
        <w:rPr>
          <w:b/>
        </w:rPr>
        <w:t xml:space="preserve"> </w:t>
      </w:r>
      <w:r>
        <w:rPr>
          <w:b/>
        </w:rPr>
        <w:tab/>
      </w:r>
      <w:r w:rsidRPr="00A03FF1">
        <w:rPr>
          <w:b/>
        </w:rPr>
        <w:t xml:space="preserve">Stoneberg, </w:t>
      </w:r>
      <w:r w:rsidR="008F7BE7" w:rsidRPr="00A03FF1">
        <w:rPr>
          <w:b/>
        </w:rPr>
        <w:t>D</w:t>
      </w:r>
      <w:r w:rsidR="008F7BE7">
        <w:rPr>
          <w:b/>
        </w:rPr>
        <w:t>.,</w:t>
      </w:r>
      <w:r w:rsidRPr="00A03FF1">
        <w:rPr>
          <w:b/>
        </w:rPr>
        <w:t xml:space="preserve"> </w:t>
      </w:r>
      <w:r w:rsidRPr="00A03FF1">
        <w:t>Shukla</w:t>
      </w:r>
      <w:r w:rsidR="00CB0BCA">
        <w:t>,</w:t>
      </w:r>
      <w:r w:rsidR="008F7BE7" w:rsidRPr="008F7BE7">
        <w:t xml:space="preserve"> </w:t>
      </w:r>
      <w:r w:rsidR="008F7BE7" w:rsidRPr="00A03FF1">
        <w:t>R</w:t>
      </w:r>
      <w:r w:rsidR="00CB0BCA">
        <w:t>.</w:t>
      </w:r>
      <w:r w:rsidRPr="00A03FF1">
        <w:t xml:space="preserve">, &amp; Inglis, </w:t>
      </w:r>
      <w:r w:rsidR="00CB0BCA" w:rsidRPr="00A03FF1">
        <w:t>M</w:t>
      </w:r>
      <w:r w:rsidRPr="00A03FF1">
        <w:t>.</w:t>
      </w:r>
      <w:r>
        <w:t xml:space="preserve"> </w:t>
      </w:r>
      <w:r w:rsidRPr="00A03FF1">
        <w:t>“</w:t>
      </w:r>
      <w:r>
        <w:t>Space, place, and opportunities for crime: An examination of rural Oklahoma</w:t>
      </w:r>
      <w:r w:rsidRPr="00A03FF1">
        <w:t xml:space="preserve">”. Presented at </w:t>
      </w:r>
      <w:r>
        <w:t>56</w:t>
      </w:r>
      <w:r w:rsidRPr="00A03FF1">
        <w:t xml:space="preserve">th Annual Meeting of </w:t>
      </w:r>
      <w:r>
        <w:t>Academy of Criminal Justice Sciences</w:t>
      </w:r>
      <w:r w:rsidRPr="00A03FF1">
        <w:t xml:space="preserve">, </w:t>
      </w:r>
      <w:r>
        <w:t>Baltimore, MD</w:t>
      </w:r>
      <w:r w:rsidRPr="00A03FF1">
        <w:t xml:space="preserve">. </w:t>
      </w:r>
    </w:p>
    <w:bookmarkEnd w:id="4"/>
    <w:bookmarkEnd w:id="5"/>
    <w:p w14:paraId="428612CF" w14:textId="77777777" w:rsidR="00A03FF1" w:rsidRDefault="00A03FF1">
      <w:pPr>
        <w:tabs>
          <w:tab w:val="center" w:pos="4924"/>
        </w:tabs>
        <w:spacing w:after="26"/>
        <w:ind w:left="-15" w:right="0" w:firstLine="0"/>
      </w:pPr>
    </w:p>
    <w:p w14:paraId="2C8C7A20" w14:textId="79741E49" w:rsidR="00A64EC3" w:rsidRDefault="00FE5F63" w:rsidP="008F7BE7">
      <w:pPr>
        <w:tabs>
          <w:tab w:val="center" w:pos="4924"/>
        </w:tabs>
        <w:spacing w:after="26"/>
        <w:ind w:left="720" w:right="0" w:hanging="735"/>
      </w:pPr>
      <w:bookmarkStart w:id="6" w:name="_Hlk16941714"/>
      <w:r>
        <w:t>2018</w:t>
      </w:r>
      <w:r>
        <w:rPr>
          <w:b/>
        </w:rPr>
        <w:t xml:space="preserve"> </w:t>
      </w:r>
      <w:r w:rsidR="008F7BE7">
        <w:rPr>
          <w:b/>
        </w:rPr>
        <w:tab/>
      </w:r>
      <w:r>
        <w:rPr>
          <w:b/>
        </w:rPr>
        <w:t>Stoneberg, D. M.</w:t>
      </w:r>
      <w:r>
        <w:t xml:space="preserve">, Lockwood, K., Shukla, R. K., Copple, P. L. M., &amp; Dorman, A. M. </w:t>
      </w:r>
    </w:p>
    <w:p w14:paraId="2435D8D2" w14:textId="77777777" w:rsidR="00A64EC3" w:rsidRDefault="00FE5F63" w:rsidP="008F7BE7">
      <w:pPr>
        <w:ind w:left="720" w:right="0" w:hanging="15"/>
      </w:pPr>
      <w:r>
        <w:t>“Driving to understand: Thinking about rural crime &amp; place”. Presented at 74th Annual Meeting of American Society of Criminology, Atlanta, GA</w:t>
      </w:r>
      <w:bookmarkEnd w:id="6"/>
      <w:r>
        <w:t xml:space="preserve">. </w:t>
      </w:r>
    </w:p>
    <w:p w14:paraId="40CBB6CC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62308706" w14:textId="157A6EA0" w:rsidR="00A64EC3" w:rsidRDefault="00FE5F63">
      <w:pPr>
        <w:ind w:left="705" w:right="0" w:hanging="720"/>
      </w:pPr>
      <w:r>
        <w:lastRenderedPageBreak/>
        <w:t xml:space="preserve">2017 </w:t>
      </w:r>
      <w:r w:rsidR="006862A1">
        <w:tab/>
      </w:r>
      <w:r>
        <w:t>Lockwood, K., Shukla, R. K., &amp;</w:t>
      </w:r>
      <w:r>
        <w:rPr>
          <w:b/>
        </w:rPr>
        <w:t xml:space="preserve"> Stoneberg, D.</w:t>
      </w:r>
      <w:r>
        <w:t xml:space="preserve"> </w:t>
      </w:r>
      <w:r w:rsidR="00CB0BCA">
        <w:t>“</w:t>
      </w:r>
      <w:r>
        <w:t>What’s anhydrous ammonia got to do with it? The challenges of researching methamphetamine in rural Oklahoma”.</w:t>
      </w:r>
      <w:r>
        <w:rPr>
          <w:i/>
        </w:rPr>
        <w:t xml:space="preserve"> </w:t>
      </w:r>
      <w:r>
        <w:t xml:space="preserve">Presented at 73rd Annual Meeting of American Society of Criminology, Philadelphia, PA. </w:t>
      </w:r>
    </w:p>
    <w:p w14:paraId="7AB8E5FD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225C21EF" w14:textId="77777777" w:rsidR="00A64EC3" w:rsidRDefault="00FE5F63">
      <w:pPr>
        <w:ind w:left="705" w:right="0" w:hanging="72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 xml:space="preserve">Stoneberg, D., </w:t>
      </w:r>
      <w:proofErr w:type="spellStart"/>
      <w:r>
        <w:t>Manous</w:t>
      </w:r>
      <w:proofErr w:type="spellEnd"/>
      <w:r>
        <w:t xml:space="preserve">, L., Van Buskirk, A., Choate, A., &amp; Miller, K. “An analysis of fusion center collaborations with the private sector”. Presented at Association of State Criminal Investigative Agencies Spring 2017 Conference, Newport, Rhode Island. </w:t>
      </w:r>
    </w:p>
    <w:p w14:paraId="438E8D97" w14:textId="77777777" w:rsidR="00A64EC3" w:rsidRDefault="00FE5F63">
      <w:pPr>
        <w:spacing w:after="5" w:line="259" w:lineRule="auto"/>
        <w:ind w:left="0" w:right="0" w:firstLine="0"/>
      </w:pPr>
      <w:r>
        <w:rPr>
          <w:b/>
        </w:rPr>
        <w:t xml:space="preserve"> </w:t>
      </w:r>
    </w:p>
    <w:p w14:paraId="4EDAA36F" w14:textId="77777777" w:rsidR="00A64EC3" w:rsidRDefault="00FE5F63">
      <w:pPr>
        <w:ind w:left="705" w:right="0" w:hanging="720"/>
      </w:pPr>
      <w:r>
        <w:t xml:space="preserve">2016 </w:t>
      </w:r>
      <w:r w:rsidR="006862A1">
        <w:tab/>
      </w:r>
      <w:r>
        <w:t xml:space="preserve">Shukla, R., &amp; </w:t>
      </w:r>
      <w:r>
        <w:rPr>
          <w:b/>
        </w:rPr>
        <w:t>Stoneberg, D.</w:t>
      </w:r>
      <w:r>
        <w:t xml:space="preserve"> “Illuminating the lived experience of crime: Offenders’ perspectives on immersion in methamphetamine”. Presented at </w:t>
      </w:r>
      <w:proofErr w:type="gramStart"/>
      <w:r>
        <w:t>72st</w:t>
      </w:r>
      <w:proofErr w:type="gramEnd"/>
      <w:r>
        <w:t xml:space="preserve"> Annual Meeting of American Society of Criminology, New Orleans, LA. </w:t>
      </w:r>
    </w:p>
    <w:p w14:paraId="34BCC167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48544B5C" w14:textId="77777777" w:rsidR="00A64EC3" w:rsidRDefault="00FE5F63" w:rsidP="006862A1">
      <w:pPr>
        <w:ind w:left="705" w:right="105" w:hanging="720"/>
      </w:pPr>
      <w:r>
        <w:t xml:space="preserve">2016 </w:t>
      </w:r>
      <w:r w:rsidR="006862A1">
        <w:tab/>
      </w:r>
      <w:r>
        <w:t xml:space="preserve">Shukla, R. K., Magness, M., &amp; </w:t>
      </w:r>
      <w:r>
        <w:rPr>
          <w:b/>
        </w:rPr>
        <w:t>Stoneberg, D.</w:t>
      </w:r>
      <w:r>
        <w:t xml:space="preserve"> “The challenges of studying   </w:t>
      </w:r>
      <w:r>
        <w:tab/>
      </w:r>
      <w:r w:rsidR="006862A1">
        <w:tab/>
      </w:r>
      <w:r>
        <w:t xml:space="preserve">international crime problems: The case of methamphetamine”. Presented at the Environmental Criminology and Crime Analysis Symposium, Mahabalipuram, Chennai, </w:t>
      </w:r>
    </w:p>
    <w:p w14:paraId="64DBD213" w14:textId="77777777" w:rsidR="00A64EC3" w:rsidRDefault="00FE5F63">
      <w:pPr>
        <w:ind w:left="730" w:right="0"/>
      </w:pPr>
      <w:r>
        <w:t xml:space="preserve">India.  </w:t>
      </w:r>
    </w:p>
    <w:p w14:paraId="601711F2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70185218" w14:textId="77777777" w:rsidR="00A64EC3" w:rsidRDefault="00FE5F63">
      <w:pPr>
        <w:ind w:left="705" w:right="0" w:hanging="720"/>
      </w:pPr>
      <w:r>
        <w:t xml:space="preserve">2015 </w:t>
      </w:r>
      <w:r w:rsidR="006862A1">
        <w:tab/>
      </w:r>
      <w:r>
        <w:t xml:space="preserve">Shukla, R., Magness, M., &amp; </w:t>
      </w:r>
      <w:r>
        <w:rPr>
          <w:b/>
        </w:rPr>
        <w:t>Stoneberg, D.</w:t>
      </w:r>
      <w:r>
        <w:t xml:space="preserve"> “The challenges of studying international crime problems: The case of methamphetamine.” Presented at 71</w:t>
      </w:r>
      <w:r>
        <w:rPr>
          <w:vertAlign w:val="superscript"/>
        </w:rPr>
        <w:t>st</w:t>
      </w:r>
      <w:r>
        <w:t xml:space="preserve"> Annual Meeting of American Society of Criminology, Washington, D.C.</w:t>
      </w:r>
      <w:r>
        <w:rPr>
          <w:i/>
        </w:rPr>
        <w:t xml:space="preserve"> </w:t>
      </w:r>
    </w:p>
    <w:p w14:paraId="7012531C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0A0B44B3" w14:textId="77777777" w:rsidR="00A64EC3" w:rsidRDefault="00FE5F63">
      <w:pPr>
        <w:spacing w:after="3" w:line="250" w:lineRule="auto"/>
        <w:ind w:left="715" w:right="0" w:hanging="730"/>
      </w:pPr>
      <w:r>
        <w:t>2015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>Stoneberg, D.,</w:t>
      </w:r>
      <w:r>
        <w:t xml:space="preserve"> Magness, M., &amp; Shukla, R. K. “</w:t>
      </w:r>
      <w:r>
        <w:rPr>
          <w:color w:val="212121"/>
        </w:rPr>
        <w:t xml:space="preserve">Understanding global trends in methamphetamine trafficking and production”. Presented at National Council on Undergraduate Research, Eastern Washington University, Cheney, WA. </w:t>
      </w:r>
      <w:r>
        <w:rPr>
          <w:i/>
          <w:color w:val="212121"/>
        </w:rPr>
        <w:t xml:space="preserve"> </w:t>
      </w:r>
    </w:p>
    <w:p w14:paraId="6D572D50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44724F4C" w14:textId="77777777" w:rsidR="00A64EC3" w:rsidRDefault="00FE5F63">
      <w:pPr>
        <w:spacing w:after="3" w:line="250" w:lineRule="auto"/>
        <w:ind w:left="715" w:right="0" w:hanging="730"/>
      </w:pPr>
      <w:r>
        <w:t>2015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>Stoneberg, D.,</w:t>
      </w:r>
      <w:r>
        <w:t xml:space="preserve"> Magness, M., &amp; Shukla, R. K. “</w:t>
      </w:r>
      <w:r>
        <w:rPr>
          <w:color w:val="212121"/>
        </w:rPr>
        <w:t xml:space="preserve">Understanding global trends in methamphetamine trafficking and production.” Presented at Oklahoma Criminal Justice Association, University of Central Oklahoma, Edmond, OK.  </w:t>
      </w:r>
    </w:p>
    <w:p w14:paraId="7058EC8D" w14:textId="77777777" w:rsidR="00A64EC3" w:rsidRDefault="00FE5F63">
      <w:pPr>
        <w:spacing w:after="0" w:line="259" w:lineRule="auto"/>
        <w:ind w:left="0" w:right="0" w:firstLine="0"/>
      </w:pPr>
      <w:r>
        <w:rPr>
          <w:i/>
          <w:color w:val="212121"/>
        </w:rPr>
        <w:t xml:space="preserve"> </w:t>
      </w:r>
    </w:p>
    <w:p w14:paraId="1E77C42D" w14:textId="3F789140" w:rsidR="00A64EC3" w:rsidRDefault="00FE5F63">
      <w:pPr>
        <w:pStyle w:val="Heading2"/>
        <w:ind w:left="-5"/>
      </w:pPr>
      <w:r>
        <w:t xml:space="preserve">Poster Presentation </w:t>
      </w:r>
    </w:p>
    <w:p w14:paraId="78D52C9D" w14:textId="77777777" w:rsidR="008F7BE7" w:rsidRPr="008F7BE7" w:rsidRDefault="008F7BE7" w:rsidP="00F4090C">
      <w:pPr>
        <w:ind w:left="0" w:firstLine="0"/>
      </w:pPr>
    </w:p>
    <w:p w14:paraId="73046E53" w14:textId="1DAAC41D" w:rsidR="002D59C6" w:rsidRDefault="002D59C6" w:rsidP="002D59C6">
      <w:pPr>
        <w:ind w:left="720" w:right="0" w:hanging="735"/>
      </w:pPr>
      <w:bookmarkStart w:id="7" w:name="_Hlk16942258"/>
      <w:r>
        <w:t xml:space="preserve">2019 </w:t>
      </w:r>
      <w:r>
        <w:tab/>
        <w:t xml:space="preserve">Lory, G. &amp; </w:t>
      </w:r>
      <w:r w:rsidRPr="008F7BE7">
        <w:rPr>
          <w:b/>
        </w:rPr>
        <w:t>Stoneberg, D. M.</w:t>
      </w:r>
      <w:r>
        <w:t xml:space="preserve"> “</w:t>
      </w:r>
      <w:r w:rsidR="00FD71D0">
        <w:t>Victim resources and student organizations: A case study</w:t>
      </w:r>
      <w:r>
        <w:t xml:space="preserve">”. </w:t>
      </w:r>
      <w:r w:rsidRPr="000267F5">
        <w:t xml:space="preserve">Presented at </w:t>
      </w:r>
      <w:r>
        <w:t>the Southern Criminal Justice Association annual conference, Nashville, TN</w:t>
      </w:r>
      <w:r w:rsidRPr="000267F5">
        <w:t>.</w:t>
      </w:r>
    </w:p>
    <w:p w14:paraId="5E91AF6C" w14:textId="77777777" w:rsidR="002D59C6" w:rsidRDefault="002D59C6" w:rsidP="008F7BE7">
      <w:pPr>
        <w:ind w:left="720" w:right="0" w:hanging="735"/>
      </w:pPr>
    </w:p>
    <w:p w14:paraId="73ADBC00" w14:textId="0C095F17" w:rsidR="00A64EC3" w:rsidRDefault="00FE5F63" w:rsidP="008F7BE7">
      <w:pPr>
        <w:ind w:left="720" w:right="0" w:hanging="735"/>
      </w:pPr>
      <w:r>
        <w:t xml:space="preserve">2018 </w:t>
      </w:r>
      <w:r>
        <w:tab/>
        <w:t>Lockwood, K., Shukla R. K.,</w:t>
      </w:r>
      <w:r>
        <w:rPr>
          <w:b/>
        </w:rPr>
        <w:t xml:space="preserve"> Stoneberg, D.,</w:t>
      </w:r>
      <w:r>
        <w:t xml:space="preserve"> Copple, P., &amp; Dorman, M. “The </w:t>
      </w:r>
      <w:r w:rsidR="008F7BE7">
        <w:t>c</w:t>
      </w:r>
      <w:r>
        <w:t xml:space="preserve">hallenges of Researching Methamphetamine in Rural Oklahoma”. Presented at Oklahoma Criminal Justice Association, University of Central Oklahoma, Edmond, Oklahoma. </w:t>
      </w:r>
    </w:p>
    <w:bookmarkEnd w:id="7"/>
    <w:p w14:paraId="6B123B0B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356FF654" w14:textId="77777777" w:rsidR="00A64EC3" w:rsidRDefault="00FE5F63">
      <w:pPr>
        <w:ind w:left="705" w:right="0" w:hanging="720"/>
      </w:pPr>
      <w:r>
        <w:t xml:space="preserve">2018 </w:t>
      </w:r>
      <w:r w:rsidR="006862A1">
        <w:tab/>
      </w:r>
      <w:r>
        <w:t>Lockwood, K., Shukla R. K.,</w:t>
      </w:r>
      <w:r>
        <w:rPr>
          <w:b/>
        </w:rPr>
        <w:t xml:space="preserve"> Stoneberg, D.,</w:t>
      </w:r>
      <w:r>
        <w:t xml:space="preserve"> Copple, P., &amp; Dorman, M. “The Challenges of Researching Methamphetamine in Rural Oklahoma”. Presented at Oklahoma Research Day, Northern Oklahoma College, Enid, Oklahoma. </w:t>
      </w:r>
    </w:p>
    <w:p w14:paraId="2349CC8F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61394DD5" w14:textId="77777777" w:rsidR="00A64EC3" w:rsidRDefault="00FE5F63">
      <w:pPr>
        <w:ind w:left="-5" w:right="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 xml:space="preserve">Stoneberg, D., </w:t>
      </w:r>
      <w:proofErr w:type="spellStart"/>
      <w:r>
        <w:t>Manous</w:t>
      </w:r>
      <w:proofErr w:type="spellEnd"/>
      <w:r>
        <w:t xml:space="preserve">, L., Van Buskirk, A., Choate, A., &amp; Miller, K. “Pro-Seminar </w:t>
      </w:r>
    </w:p>
    <w:p w14:paraId="6E6BD3F2" w14:textId="77777777" w:rsidR="00A64EC3" w:rsidRDefault="00FE5F63">
      <w:pPr>
        <w:ind w:left="730" w:right="0"/>
      </w:pPr>
      <w:r>
        <w:lastRenderedPageBreak/>
        <w:t xml:space="preserve">Project”. Presented at Liberal Arts Symposium, University of Central Oklahoma, Edmond, Oklahoma. </w:t>
      </w:r>
    </w:p>
    <w:p w14:paraId="39AED683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03683324" w14:textId="77777777" w:rsidR="00A64EC3" w:rsidRDefault="00FE5F63">
      <w:pPr>
        <w:ind w:left="705" w:right="0" w:hanging="72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 xml:space="preserve">Stoneberg, D., </w:t>
      </w:r>
      <w:proofErr w:type="spellStart"/>
      <w:r>
        <w:t>Manous</w:t>
      </w:r>
      <w:proofErr w:type="spellEnd"/>
      <w:r>
        <w:t>, L., Van Buskirk, A., Choate, A., &amp; Miller, K. “An analysis of fusion center collaborations with the private sector”. Presented at Oklahoma Criminal Justice Association, University of Central Oklahoma, Edmond, Oklahoma.</w:t>
      </w:r>
      <w:r>
        <w:rPr>
          <w:b/>
        </w:rPr>
        <w:t xml:space="preserve"> </w:t>
      </w:r>
    </w:p>
    <w:p w14:paraId="4F7E8D7F" w14:textId="77777777" w:rsidR="00A64EC3" w:rsidRDefault="00FE5F63">
      <w:pPr>
        <w:spacing w:after="10" w:line="259" w:lineRule="auto"/>
        <w:ind w:left="0" w:right="0" w:firstLine="0"/>
      </w:pPr>
      <w:r>
        <w:t xml:space="preserve"> </w:t>
      </w:r>
    </w:p>
    <w:p w14:paraId="45071B6D" w14:textId="77777777" w:rsidR="00A64EC3" w:rsidRDefault="00FE5F63">
      <w:pPr>
        <w:ind w:left="705" w:right="0" w:hanging="72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 xml:space="preserve">Stoneberg, D. </w:t>
      </w:r>
      <w:r>
        <w:t xml:space="preserve">“Planes, trains, automobiles, and art supplies? A case of methamphetamine offenders’ ingenuity and adaptations”. Presented at Oklahoma Criminal Justice Association, University of Central Oklahoma, Edmond, Oklahoma. </w:t>
      </w:r>
    </w:p>
    <w:p w14:paraId="3CB3F9B7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5F7FC881" w14:textId="77777777" w:rsidR="00A64EC3" w:rsidRDefault="00FE5F63">
      <w:pPr>
        <w:ind w:left="705" w:right="0" w:hanging="72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>Stoneberg, D.</w:t>
      </w:r>
      <w:r>
        <w:t xml:space="preserve">, Shukla, R., Langley, A. D., &amp; Lockwood, K. “Planes, trains, automobiles, and art supplies? A case of methamphetamine offenders’ ingenuity and adaptations”. Presented at Oklahoma Research Day, Northwestern Oklahoma College, Enid, Oklahoma. </w:t>
      </w:r>
    </w:p>
    <w:p w14:paraId="443BF3B3" w14:textId="77777777" w:rsidR="00A64EC3" w:rsidRDefault="00FE5F63">
      <w:pPr>
        <w:spacing w:after="12" w:line="259" w:lineRule="auto"/>
        <w:ind w:left="0" w:right="0" w:firstLine="0"/>
      </w:pPr>
      <w:r>
        <w:rPr>
          <w:b/>
        </w:rPr>
        <w:t xml:space="preserve"> </w:t>
      </w:r>
    </w:p>
    <w:p w14:paraId="4B00F703" w14:textId="77777777" w:rsidR="00A64EC3" w:rsidRDefault="00FE5F63">
      <w:pPr>
        <w:ind w:left="705" w:right="0" w:hanging="720"/>
      </w:pPr>
      <w:r>
        <w:t>2016</w:t>
      </w:r>
      <w:r>
        <w:rPr>
          <w:b/>
        </w:rPr>
        <w:t xml:space="preserve"> </w:t>
      </w:r>
      <w:r w:rsidR="006862A1">
        <w:rPr>
          <w:b/>
        </w:rPr>
        <w:tab/>
      </w:r>
      <w:r w:rsidR="006862A1">
        <w:rPr>
          <w:b/>
        </w:rPr>
        <w:tab/>
      </w:r>
      <w:r>
        <w:rPr>
          <w:b/>
        </w:rPr>
        <w:t>Stoneberg, D.</w:t>
      </w:r>
      <w:r>
        <w:t xml:space="preserve"> “An environmental examination of Oklahoma City’s revitalization”. Presented at </w:t>
      </w:r>
      <w:proofErr w:type="gramStart"/>
      <w:r>
        <w:t>72st</w:t>
      </w:r>
      <w:proofErr w:type="gramEnd"/>
      <w:r>
        <w:t xml:space="preserve"> Annual Meeting of American Society of Criminology, New Orleans, LA. </w:t>
      </w:r>
    </w:p>
    <w:p w14:paraId="7F1117E3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4DCE4B96" w14:textId="77777777" w:rsidR="00A64EC3" w:rsidRDefault="00FE5F63">
      <w:pPr>
        <w:ind w:left="705" w:right="0" w:hanging="720"/>
      </w:pPr>
      <w:r>
        <w:t xml:space="preserve">2016 </w:t>
      </w:r>
      <w:r w:rsidR="006862A1">
        <w:tab/>
      </w:r>
      <w:r>
        <w:t xml:space="preserve">Langley, A. D., Shukla, R., &amp; </w:t>
      </w:r>
      <w:r>
        <w:rPr>
          <w:b/>
        </w:rPr>
        <w:t>Stoneberg, D.</w:t>
      </w:r>
      <w:r>
        <w:t xml:space="preserve"> “Planes, trains, automobiles, and art supplies? A case of methamphetamine offenders’ ingenuity and adaptations”. Presented at </w:t>
      </w:r>
      <w:proofErr w:type="gramStart"/>
      <w:r>
        <w:t>72st</w:t>
      </w:r>
      <w:proofErr w:type="gramEnd"/>
      <w:r>
        <w:t xml:space="preserve"> Annual Meeting of American Society of Criminology, New Orleans, LA. </w:t>
      </w:r>
    </w:p>
    <w:p w14:paraId="7E369786" w14:textId="77777777" w:rsidR="00A64EC3" w:rsidRDefault="00FE5F63">
      <w:pPr>
        <w:spacing w:after="1" w:line="259" w:lineRule="auto"/>
        <w:ind w:left="0" w:right="0" w:firstLine="0"/>
      </w:pPr>
      <w:r>
        <w:t xml:space="preserve"> </w:t>
      </w:r>
    </w:p>
    <w:p w14:paraId="0F5FEE50" w14:textId="77777777" w:rsidR="00A64EC3" w:rsidRDefault="00FE5F63">
      <w:pPr>
        <w:ind w:left="705" w:right="0" w:hanging="720"/>
      </w:pPr>
      <w:r>
        <w:t>2016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 xml:space="preserve">Stoneberg, D. </w:t>
      </w:r>
      <w:r>
        <w:t xml:space="preserve">“From bust to boom: The revival of Bricktown”. Presented at Oklahoma Criminal Justice Association, University of Central Oklahoma, Edmond, Oklahoma. </w:t>
      </w:r>
    </w:p>
    <w:p w14:paraId="6E4625A3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141ECF5C" w14:textId="77777777" w:rsidR="00A64EC3" w:rsidRDefault="00FE5F63">
      <w:pPr>
        <w:ind w:left="705" w:right="0" w:hanging="720"/>
      </w:pPr>
      <w:r>
        <w:t xml:space="preserve">2016 </w:t>
      </w:r>
      <w:r w:rsidR="006862A1">
        <w:tab/>
      </w:r>
      <w:r>
        <w:t xml:space="preserve">Magness, M., </w:t>
      </w:r>
      <w:r>
        <w:rPr>
          <w:b/>
        </w:rPr>
        <w:t>Stoneberg, D</w:t>
      </w:r>
      <w:r>
        <w:t xml:space="preserve">. &amp; Shukla, R. K. “Methodological challenges of studying the global methamphetamine problem”. Presented at Oklahoma Criminal Justice Association, University of Central Oklahoma, Edmond, Oklahoma. </w:t>
      </w:r>
    </w:p>
    <w:p w14:paraId="7D05BAAF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5FD7C99A" w14:textId="77777777" w:rsidR="00A64EC3" w:rsidRDefault="00FE5F63">
      <w:pPr>
        <w:ind w:left="705" w:right="0" w:hanging="720"/>
      </w:pPr>
      <w:r>
        <w:t xml:space="preserve">2016 </w:t>
      </w:r>
      <w:r w:rsidR="006862A1">
        <w:tab/>
      </w:r>
      <w:r>
        <w:t xml:space="preserve">Magness, M., </w:t>
      </w:r>
      <w:r>
        <w:rPr>
          <w:b/>
        </w:rPr>
        <w:t>Stoneberg, D.</w:t>
      </w:r>
      <w:r>
        <w:t xml:space="preserve"> &amp; Shukla, R. K. “Methodological challenges of studying the global methamphetamine problem”. Presented at Oklahoma Research Day, Northeastern State University, Tahlequah, Oklahoma. </w:t>
      </w:r>
    </w:p>
    <w:p w14:paraId="745E06DD" w14:textId="77777777" w:rsidR="00A64EC3" w:rsidRDefault="00FE5F63">
      <w:pPr>
        <w:spacing w:after="0" w:line="259" w:lineRule="auto"/>
        <w:ind w:left="0" w:right="0" w:firstLine="0"/>
      </w:pPr>
      <w:r>
        <w:rPr>
          <w:i/>
        </w:rPr>
        <w:t xml:space="preserve"> </w:t>
      </w:r>
    </w:p>
    <w:p w14:paraId="563A3808" w14:textId="77777777" w:rsidR="00A64EC3" w:rsidRDefault="00FE5F63">
      <w:pPr>
        <w:ind w:left="705" w:right="0" w:hanging="720"/>
      </w:pPr>
      <w:r>
        <w:t xml:space="preserve">2015 </w:t>
      </w:r>
      <w:r w:rsidR="006862A1">
        <w:tab/>
      </w:r>
      <w:r>
        <w:t xml:space="preserve">Magness, M., </w:t>
      </w:r>
      <w:r>
        <w:rPr>
          <w:b/>
        </w:rPr>
        <w:t>Stoneberg, D.,</w:t>
      </w:r>
      <w:r>
        <w:t xml:space="preserve"> Shukla, R., &amp; Watkins, B. “An examination of global methamphetamine trends.” Presented at Oklahoma Research Day, Northeastern State University, Tahlequah, OK.  </w:t>
      </w:r>
    </w:p>
    <w:p w14:paraId="12846C8A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7D44B79B" w14:textId="77777777" w:rsidR="00A64EC3" w:rsidRDefault="00FE5F63">
      <w:pPr>
        <w:ind w:left="705" w:right="0" w:hanging="720"/>
      </w:pPr>
      <w:r>
        <w:t xml:space="preserve">2014 </w:t>
      </w:r>
      <w:r w:rsidR="006862A1">
        <w:tab/>
      </w:r>
      <w:r>
        <w:t xml:space="preserve">Magness, M., </w:t>
      </w:r>
      <w:r>
        <w:rPr>
          <w:b/>
        </w:rPr>
        <w:t>Stoneberg, D.,</w:t>
      </w:r>
      <w:r>
        <w:t xml:space="preserve"> Shukla, R., &amp; Watkins, B. “An examination of global methamphetamine trends”. Presented at the 70</w:t>
      </w:r>
      <w:r>
        <w:rPr>
          <w:vertAlign w:val="superscript"/>
        </w:rPr>
        <w:t>th</w:t>
      </w:r>
      <w:r>
        <w:t xml:space="preserve"> Annual Meeting of the American Society of Criminology, San Francisco, CA. </w:t>
      </w:r>
    </w:p>
    <w:p w14:paraId="5044AE78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75E6007E" w14:textId="77777777" w:rsidR="00A64EC3" w:rsidRDefault="00FE5F63">
      <w:pPr>
        <w:ind w:left="705" w:right="0" w:hanging="720"/>
      </w:pPr>
      <w:r>
        <w:lastRenderedPageBreak/>
        <w:t xml:space="preserve">2014 </w:t>
      </w:r>
      <w:r w:rsidR="006862A1">
        <w:tab/>
      </w:r>
      <w:r>
        <w:t xml:space="preserve">Shukla, R., Magness, M., </w:t>
      </w:r>
      <w:r>
        <w:rPr>
          <w:b/>
        </w:rPr>
        <w:t>Stoneberg, D.,</w:t>
      </w:r>
      <w:r>
        <w:t xml:space="preserve"> &amp; Jackson, S. “An international analysis of methamphetamine trends”. Presented at the Environmental Criminology and Crime Analysis Symposium, Kerkrade, The Netherlands. </w:t>
      </w:r>
    </w:p>
    <w:p w14:paraId="13ADC5E1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0C8D15FE" w14:textId="77777777" w:rsidR="00A64EC3" w:rsidRDefault="00FE5F63">
      <w:pPr>
        <w:ind w:left="705" w:right="0" w:hanging="720"/>
      </w:pPr>
      <w:r>
        <w:t xml:space="preserve">2014 </w:t>
      </w:r>
      <w:r w:rsidR="006862A1">
        <w:tab/>
      </w:r>
      <w:r>
        <w:t xml:space="preserve">Shukla, R., Magness, M., Jackson, S., &amp; </w:t>
      </w:r>
      <w:r>
        <w:rPr>
          <w:b/>
        </w:rPr>
        <w:t>Stoneberg, D.</w:t>
      </w:r>
      <w:r>
        <w:t xml:space="preserve"> “Studying international methamphetamine trends”. Presented at the Oklahoma Criminal Justice Association Convention, Lawton, OK. </w:t>
      </w:r>
    </w:p>
    <w:p w14:paraId="1B916F2B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35627972" w14:textId="77777777" w:rsidR="00A64EC3" w:rsidRDefault="00FE5F63">
      <w:pPr>
        <w:ind w:left="705" w:right="0" w:hanging="720"/>
      </w:pPr>
      <w:r>
        <w:t xml:space="preserve">2014 </w:t>
      </w:r>
      <w:r w:rsidR="006862A1">
        <w:tab/>
      </w:r>
      <w:r>
        <w:t xml:space="preserve">Shukla, R., Magness, M., Jackson, S., &amp; </w:t>
      </w:r>
      <w:r>
        <w:rPr>
          <w:b/>
        </w:rPr>
        <w:t>Stoneberg, D.</w:t>
      </w:r>
      <w:r>
        <w:t xml:space="preserve"> “Studying international methamphetamine trends”. Presented at Oklahoma Research Day, University of Central Oklahoma, Edmond, OK. </w:t>
      </w:r>
    </w:p>
    <w:p w14:paraId="1DD9E66E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4B69BF89" w14:textId="77777777" w:rsidR="00A64EC3" w:rsidRDefault="00FE5F63">
      <w:pPr>
        <w:pStyle w:val="Heading2"/>
        <w:ind w:left="-5"/>
      </w:pPr>
      <w:r>
        <w:t xml:space="preserve">Panel Presentation </w:t>
      </w:r>
    </w:p>
    <w:p w14:paraId="32E5BFBD" w14:textId="345A4FDB" w:rsidR="00A64EC3" w:rsidRDefault="00FE5F63">
      <w:pPr>
        <w:ind w:left="705" w:right="0" w:hanging="72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>Stoneberg, D. (</w:t>
      </w:r>
      <w:r w:rsidR="00CB0BCA">
        <w:rPr>
          <w:b/>
        </w:rPr>
        <w:t>C</w:t>
      </w:r>
      <w:r>
        <w:rPr>
          <w:b/>
        </w:rPr>
        <w:t>hair)</w:t>
      </w:r>
      <w:r w:rsidR="00A01747" w:rsidRPr="00A01747">
        <w:rPr>
          <w:bCs/>
        </w:rPr>
        <w:t>.</w:t>
      </w:r>
      <w:r>
        <w:rPr>
          <w:b/>
        </w:rPr>
        <w:t xml:space="preserve"> </w:t>
      </w:r>
      <w:r>
        <w:t xml:space="preserve">“Differing Perspectives Panel” with discussants Shukla, R., Turner, D., &amp; Pearson, B. at Oklahoma Criminal Justice Association, University of Central Oklahoma, Edmond, Oklahoma. </w:t>
      </w:r>
    </w:p>
    <w:p w14:paraId="32F98EC0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2AE63477" w14:textId="77777777" w:rsidR="00A64EC3" w:rsidRDefault="00FE5F63">
      <w:pPr>
        <w:pStyle w:val="Heading2"/>
        <w:ind w:left="-5"/>
      </w:pPr>
      <w:r>
        <w:t xml:space="preserve">Roundtable Presentation </w:t>
      </w:r>
    </w:p>
    <w:p w14:paraId="5C779577" w14:textId="77777777" w:rsidR="00A64EC3" w:rsidRDefault="00FE5F63">
      <w:pPr>
        <w:ind w:left="796" w:right="0" w:hanging="811"/>
      </w:pPr>
      <w:r>
        <w:t xml:space="preserve">2018 </w:t>
      </w:r>
      <w:r>
        <w:tab/>
        <w:t>Inglis, M. (Chair). Roundtable:</w:t>
      </w:r>
      <w:r>
        <w:rPr>
          <w:i/>
        </w:rPr>
        <w:t xml:space="preserve"> “</w:t>
      </w:r>
      <w:r>
        <w:t>Providing Resources and Support for College Students with Felony Convictions</w:t>
      </w:r>
      <w:r>
        <w:rPr>
          <w:i/>
        </w:rPr>
        <w:t>”</w:t>
      </w:r>
      <w:r>
        <w:t xml:space="preserve"> with discussants </w:t>
      </w:r>
      <w:proofErr w:type="spellStart"/>
      <w:r>
        <w:t>Binnall</w:t>
      </w:r>
      <w:proofErr w:type="spellEnd"/>
      <w:r>
        <w:t xml:space="preserve">, J. M., Ryder, J. A., Shukla, R. K, &amp; </w:t>
      </w:r>
      <w:r>
        <w:rPr>
          <w:b/>
        </w:rPr>
        <w:t>Stoneberg, D</w:t>
      </w:r>
      <w:r>
        <w:t xml:space="preserve">. at 74th Annual Meeting of American Society of Criminology, Atlanta, GA. </w:t>
      </w:r>
    </w:p>
    <w:p w14:paraId="71322F02" w14:textId="77777777" w:rsidR="00CB0BCA" w:rsidRDefault="00CB0BCA">
      <w:pPr>
        <w:spacing w:after="0" w:line="259" w:lineRule="auto"/>
        <w:ind w:left="0" w:right="0" w:firstLine="0"/>
        <w:rPr>
          <w:b/>
        </w:rPr>
      </w:pPr>
    </w:p>
    <w:p w14:paraId="2D4242DC" w14:textId="3FB0357D" w:rsidR="00CB0BCA" w:rsidRDefault="00CB0BCA" w:rsidP="00CB0BCA">
      <w:pPr>
        <w:pStyle w:val="Heading2"/>
        <w:ind w:left="-5"/>
      </w:pPr>
      <w:r>
        <w:t xml:space="preserve">Author Meets Critics Session </w:t>
      </w:r>
    </w:p>
    <w:p w14:paraId="620BB162" w14:textId="6308F8BD" w:rsidR="00CB0BCA" w:rsidRDefault="00CB0BCA" w:rsidP="00CB0BCA">
      <w:pPr>
        <w:ind w:left="796" w:right="0" w:hanging="811"/>
      </w:pPr>
      <w:r>
        <w:t xml:space="preserve">2019 </w:t>
      </w:r>
      <w:r>
        <w:tab/>
      </w:r>
      <w:r w:rsidRPr="00CB0BCA">
        <w:rPr>
          <w:b/>
        </w:rPr>
        <w:t>Stoneberg, D. M. (Chair).</w:t>
      </w:r>
      <w:r>
        <w:t xml:space="preserve"> Author Meets Critics Session:</w:t>
      </w:r>
      <w:r>
        <w:rPr>
          <w:i/>
        </w:rPr>
        <w:t xml:space="preserve"> “</w:t>
      </w:r>
      <w:r w:rsidRPr="00CB0BCA">
        <w:t xml:space="preserve">The </w:t>
      </w:r>
      <w:r>
        <w:t>R</w:t>
      </w:r>
      <w:r w:rsidRPr="00CB0BCA">
        <w:t xml:space="preserve">outledge </w:t>
      </w:r>
      <w:r>
        <w:t>i</w:t>
      </w:r>
      <w:r w:rsidRPr="00CB0BCA">
        <w:t xml:space="preserve">nternational </w:t>
      </w:r>
      <w:r>
        <w:t>h</w:t>
      </w:r>
      <w:r w:rsidRPr="00CB0BCA">
        <w:t xml:space="preserve">andbook of </w:t>
      </w:r>
      <w:r>
        <w:t>v</w:t>
      </w:r>
      <w:r w:rsidRPr="00CB0BCA">
        <w:t xml:space="preserve">iolence </w:t>
      </w:r>
      <w:r>
        <w:t>s</w:t>
      </w:r>
      <w:r w:rsidRPr="00CB0BCA">
        <w:t>tudies</w:t>
      </w:r>
      <w:r>
        <w:t xml:space="preserve">” with authors DeKeseredy, W. S., Rennison, C. M., &amp; Hall-Sanchez, </w:t>
      </w:r>
      <w:proofErr w:type="gramStart"/>
      <w:r>
        <w:t>A.</w:t>
      </w:r>
      <w:proofErr w:type="gramEnd"/>
      <w:r>
        <w:t xml:space="preserve"> and critics </w:t>
      </w:r>
      <w:proofErr w:type="spellStart"/>
      <w:r>
        <w:t>Chagnon</w:t>
      </w:r>
      <w:proofErr w:type="spellEnd"/>
      <w:r>
        <w:t xml:space="preserve">, N., </w:t>
      </w:r>
      <w:proofErr w:type="spellStart"/>
      <w:r>
        <w:t>Fileborn</w:t>
      </w:r>
      <w:proofErr w:type="spellEnd"/>
      <w:r>
        <w:t xml:space="preserve">, B., Caputo, G. A., &amp; </w:t>
      </w:r>
      <w:proofErr w:type="spellStart"/>
      <w:r>
        <w:t>Agnich</w:t>
      </w:r>
      <w:proofErr w:type="spellEnd"/>
      <w:r>
        <w:t xml:space="preserve">, L. at 75th Annual Meeting of American Society of Criminology, Atlanta, GA. </w:t>
      </w:r>
    </w:p>
    <w:p w14:paraId="4670CA14" w14:textId="77777777" w:rsidR="00A1019A" w:rsidRDefault="00A1019A" w:rsidP="00A1019A">
      <w:pPr>
        <w:pStyle w:val="Heading2"/>
        <w:ind w:left="-5"/>
      </w:pPr>
    </w:p>
    <w:p w14:paraId="6217F398" w14:textId="32CA9FC3" w:rsidR="00A1019A" w:rsidRDefault="00A1019A" w:rsidP="00A1019A">
      <w:pPr>
        <w:pStyle w:val="Heading2"/>
        <w:ind w:left="-5"/>
      </w:pPr>
      <w:r>
        <w:t>Elevator/Lightning Talks</w:t>
      </w:r>
    </w:p>
    <w:p w14:paraId="6A3B4DF0" w14:textId="2C346C49" w:rsidR="00A1019A" w:rsidRDefault="00A1019A" w:rsidP="00A1019A">
      <w:pPr>
        <w:ind w:left="720" w:right="73" w:hanging="720"/>
      </w:pPr>
      <w:r>
        <w:t>2021</w:t>
      </w:r>
      <w:r>
        <w:tab/>
      </w:r>
      <w:r w:rsidRPr="00CB0BCA">
        <w:rPr>
          <w:b/>
        </w:rPr>
        <w:t>Stoneberg, D. M.</w:t>
      </w:r>
      <w:r>
        <w:rPr>
          <w:b/>
        </w:rPr>
        <w:t xml:space="preserve"> </w:t>
      </w:r>
      <w:r w:rsidRPr="00A1019A">
        <w:rPr>
          <w:bCs/>
        </w:rPr>
        <w:t xml:space="preserve">Elevator talk: </w:t>
      </w:r>
      <w:r>
        <w:rPr>
          <w:bCs/>
        </w:rPr>
        <w:t>“</w:t>
      </w:r>
      <w:r w:rsidRPr="00A1019A">
        <w:rPr>
          <w:bCs/>
        </w:rPr>
        <w:t>Rural Crime, Drug Use. &amp; Policy</w:t>
      </w:r>
      <w:r>
        <w:rPr>
          <w:bCs/>
        </w:rPr>
        <w:t>.” at International Society for the Study of Rural Crime July 2021 virtual meeting.</w:t>
      </w:r>
    </w:p>
    <w:p w14:paraId="14868C83" w14:textId="61EAA9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08C93185" w14:textId="4BFAF379" w:rsidR="00A64EC3" w:rsidRDefault="00FE5F63">
      <w:pPr>
        <w:pStyle w:val="Heading1"/>
        <w:ind w:left="-5"/>
      </w:pPr>
      <w:r>
        <w:t xml:space="preserve">PROFESSIONAL SERVICE </w:t>
      </w:r>
    </w:p>
    <w:p w14:paraId="755B5347" w14:textId="76E96DF7" w:rsidR="006E4B5D" w:rsidRPr="006E4B5D" w:rsidRDefault="006E4B5D" w:rsidP="006E4B5D">
      <w:pPr>
        <w:ind w:left="0" w:firstLine="0"/>
        <w:rPr>
          <w:i/>
          <w:iCs/>
        </w:rPr>
      </w:pPr>
      <w:r w:rsidRPr="006E4B5D">
        <w:rPr>
          <w:i/>
          <w:iCs/>
        </w:rPr>
        <w:t>Committees</w:t>
      </w:r>
    </w:p>
    <w:p w14:paraId="45A07D20" w14:textId="60D43728" w:rsidR="002E71C8" w:rsidRPr="00441140" w:rsidRDefault="002E71C8" w:rsidP="002E71C8">
      <w:pPr>
        <w:spacing w:after="0" w:line="259" w:lineRule="auto"/>
        <w:ind w:left="0" w:right="0" w:firstLine="0"/>
      </w:pPr>
      <w:r w:rsidRPr="00441140">
        <w:t>2021</w:t>
      </w:r>
      <w:r w:rsidRPr="00441140">
        <w:tab/>
        <w:t xml:space="preserve">ISSRC Joseph F. </w:t>
      </w:r>
      <w:proofErr w:type="spellStart"/>
      <w:r w:rsidRPr="00441140">
        <w:t>Donnermeyer</w:t>
      </w:r>
      <w:proofErr w:type="spellEnd"/>
      <w:r w:rsidRPr="00441140">
        <w:t xml:space="preserve"> New Scholar Award Selection Committee</w:t>
      </w:r>
    </w:p>
    <w:p w14:paraId="0C3A752F" w14:textId="1AE7B1E6" w:rsidR="002E71C8" w:rsidRPr="00441140" w:rsidRDefault="00A67C5C" w:rsidP="002E71C8">
      <w:pPr>
        <w:spacing w:after="0" w:line="259" w:lineRule="auto"/>
        <w:ind w:left="0" w:right="0" w:firstLine="0"/>
      </w:pPr>
      <w:r w:rsidRPr="00441140">
        <w:t>2020</w:t>
      </w:r>
      <w:r w:rsidR="002E71C8" w:rsidRPr="00441140">
        <w:tab/>
        <w:t>Eberly College Outstanding Teacher Selection Committee</w:t>
      </w:r>
    </w:p>
    <w:p w14:paraId="703B40F5" w14:textId="77777777" w:rsidR="006E4B5D" w:rsidRDefault="006E4B5D">
      <w:pPr>
        <w:spacing w:after="0" w:line="259" w:lineRule="auto"/>
        <w:ind w:left="0" w:right="0" w:firstLine="0"/>
      </w:pPr>
    </w:p>
    <w:p w14:paraId="13F624FA" w14:textId="57AAF97E" w:rsidR="004D0177" w:rsidRDefault="004D0177">
      <w:pPr>
        <w:spacing w:after="0" w:line="259" w:lineRule="auto"/>
        <w:ind w:left="-5" w:right="0"/>
        <w:rPr>
          <w:i/>
        </w:rPr>
      </w:pPr>
      <w:r>
        <w:rPr>
          <w:i/>
        </w:rPr>
        <w:t>Executive Board</w:t>
      </w:r>
    </w:p>
    <w:p w14:paraId="267CC53B" w14:textId="61BB0375" w:rsidR="004D0177" w:rsidRDefault="004D0177">
      <w:pPr>
        <w:spacing w:after="0" w:line="259" w:lineRule="auto"/>
        <w:ind w:left="-5" w:right="0"/>
      </w:pPr>
      <w:r>
        <w:t xml:space="preserve">2021-Present </w:t>
      </w:r>
      <w:r>
        <w:tab/>
      </w:r>
      <w:r w:rsidRPr="004B5FA2">
        <w:t>International Society for the Study of Rural Crime Inc.</w:t>
      </w:r>
    </w:p>
    <w:p w14:paraId="3ADEF157" w14:textId="4D673E9A" w:rsidR="00AD27AA" w:rsidRDefault="00AD27AA" w:rsidP="004D0177">
      <w:pPr>
        <w:spacing w:after="0" w:line="259" w:lineRule="auto"/>
        <w:ind w:left="0" w:right="0"/>
        <w:rPr>
          <w:iCs/>
        </w:rPr>
      </w:pPr>
    </w:p>
    <w:p w14:paraId="0CD96AF2" w14:textId="0BE886F5" w:rsidR="00AD27AA" w:rsidRDefault="00AD27AA" w:rsidP="004D0177">
      <w:pPr>
        <w:spacing w:after="0" w:line="259" w:lineRule="auto"/>
        <w:ind w:left="0" w:right="0"/>
        <w:rPr>
          <w:iCs/>
        </w:rPr>
      </w:pPr>
    </w:p>
    <w:p w14:paraId="728E0B97" w14:textId="77777777" w:rsidR="00AD27AA" w:rsidRDefault="00AD27AA" w:rsidP="004D0177">
      <w:pPr>
        <w:spacing w:after="0" w:line="259" w:lineRule="auto"/>
        <w:ind w:left="0" w:right="0"/>
        <w:rPr>
          <w:iCs/>
        </w:rPr>
      </w:pPr>
    </w:p>
    <w:p w14:paraId="2C8E899F" w14:textId="265AA3C4" w:rsidR="00441140" w:rsidRPr="00B718C5" w:rsidRDefault="00B718C5" w:rsidP="004D0177">
      <w:pPr>
        <w:spacing w:after="0" w:line="259" w:lineRule="auto"/>
        <w:ind w:left="0" w:right="0"/>
        <w:rPr>
          <w:i/>
        </w:rPr>
      </w:pPr>
      <w:r w:rsidRPr="00B718C5">
        <w:rPr>
          <w:i/>
        </w:rPr>
        <w:lastRenderedPageBreak/>
        <w:t xml:space="preserve">Research Associate </w:t>
      </w:r>
    </w:p>
    <w:p w14:paraId="45684D38" w14:textId="77777777" w:rsidR="00AD27AA" w:rsidRDefault="00AD27AA" w:rsidP="00AD27AA">
      <w:pPr>
        <w:spacing w:after="0" w:line="259" w:lineRule="auto"/>
        <w:ind w:left="0" w:right="0" w:firstLine="0"/>
        <w:rPr>
          <w:iCs/>
        </w:rPr>
      </w:pPr>
      <w:r>
        <w:rPr>
          <w:iCs/>
        </w:rPr>
        <w:t xml:space="preserve">2021-Present </w:t>
      </w:r>
      <w:r>
        <w:rPr>
          <w:iCs/>
        </w:rPr>
        <w:tab/>
        <w:t xml:space="preserve">Centre for Rural Criminology, University of New England, Armidale, NSW, </w:t>
      </w:r>
      <w:r>
        <w:rPr>
          <w:iCs/>
        </w:rPr>
        <w:tab/>
      </w:r>
      <w:r>
        <w:rPr>
          <w:iCs/>
        </w:rPr>
        <w:tab/>
        <w:t>Australia</w:t>
      </w:r>
    </w:p>
    <w:p w14:paraId="284E10CD" w14:textId="77777777" w:rsidR="00B718C5" w:rsidRDefault="00B718C5" w:rsidP="004D0177">
      <w:pPr>
        <w:spacing w:after="0" w:line="259" w:lineRule="auto"/>
        <w:ind w:left="0" w:right="0"/>
        <w:rPr>
          <w:iCs/>
        </w:rPr>
      </w:pPr>
    </w:p>
    <w:p w14:paraId="5589E2C2" w14:textId="3ADD79CC" w:rsidR="00441140" w:rsidRDefault="00441140" w:rsidP="004D0177">
      <w:pPr>
        <w:spacing w:after="0" w:line="259" w:lineRule="auto"/>
        <w:ind w:left="0" w:right="0"/>
        <w:rPr>
          <w:i/>
        </w:rPr>
      </w:pPr>
      <w:r w:rsidRPr="00441140">
        <w:rPr>
          <w:i/>
        </w:rPr>
        <w:t>Volunteer Coordinator</w:t>
      </w:r>
    </w:p>
    <w:p w14:paraId="5D964D51" w14:textId="0FB3F617" w:rsidR="00441140" w:rsidRDefault="00441140" w:rsidP="004D0177">
      <w:pPr>
        <w:spacing w:after="0" w:line="259" w:lineRule="auto"/>
        <w:ind w:left="0" w:right="0"/>
        <w:rPr>
          <w:iCs/>
        </w:rPr>
      </w:pPr>
      <w:r>
        <w:rPr>
          <w:iCs/>
        </w:rPr>
        <w:t>2021-Present</w:t>
      </w:r>
      <w:r>
        <w:rPr>
          <w:iCs/>
        </w:rPr>
        <w:tab/>
        <w:t>Appalachian Prison Book Project, Morgantown, WV</w:t>
      </w:r>
    </w:p>
    <w:p w14:paraId="05F49B83" w14:textId="5FD25BE8" w:rsidR="00441140" w:rsidRPr="00441140" w:rsidRDefault="00441140" w:rsidP="004D0177">
      <w:pPr>
        <w:spacing w:after="0" w:line="259" w:lineRule="auto"/>
        <w:ind w:left="0" w:right="0"/>
        <w:rPr>
          <w:iCs/>
        </w:rPr>
      </w:pPr>
      <w:r>
        <w:rPr>
          <w:iCs/>
        </w:rPr>
        <w:t>2020-Present</w:t>
      </w:r>
      <w:r>
        <w:rPr>
          <w:iCs/>
        </w:rPr>
        <w:tab/>
        <w:t>Research Center on Violence, West Virginia University, Morgantown, WV</w:t>
      </w:r>
    </w:p>
    <w:p w14:paraId="6486F30C" w14:textId="77777777" w:rsidR="004D0177" w:rsidRPr="004D0177" w:rsidRDefault="004D0177" w:rsidP="004D0177">
      <w:pPr>
        <w:spacing w:after="0" w:line="259" w:lineRule="auto"/>
        <w:ind w:left="0" w:right="0"/>
        <w:rPr>
          <w:iCs/>
        </w:rPr>
      </w:pPr>
    </w:p>
    <w:p w14:paraId="4B5B1B91" w14:textId="4DBAD7D0" w:rsidR="00A64EC3" w:rsidRDefault="00FE5F63">
      <w:pPr>
        <w:spacing w:after="0" w:line="259" w:lineRule="auto"/>
        <w:ind w:left="-5" w:right="0"/>
      </w:pPr>
      <w:r>
        <w:rPr>
          <w:i/>
        </w:rPr>
        <w:t xml:space="preserve">Newsletter Co-editor </w:t>
      </w:r>
    </w:p>
    <w:p w14:paraId="013D5A27" w14:textId="2E0C28F8" w:rsidR="00A64EC3" w:rsidRDefault="00FE5F63">
      <w:pPr>
        <w:tabs>
          <w:tab w:val="center" w:pos="960"/>
          <w:tab w:val="center" w:pos="1440"/>
          <w:tab w:val="center" w:pos="5574"/>
        </w:tabs>
        <w:ind w:left="-15" w:right="0" w:firstLine="0"/>
      </w:pPr>
      <w:r>
        <w:t>2018</w:t>
      </w:r>
      <w:r w:rsidR="00CB0BCA">
        <w:t>-Present</w:t>
      </w:r>
      <w:r>
        <w:t xml:space="preserve"> </w:t>
      </w:r>
      <w:r>
        <w:tab/>
        <w:t xml:space="preserve"> The Rural Criminologist with Joseph Donnermeyer </w:t>
      </w:r>
    </w:p>
    <w:p w14:paraId="0978B810" w14:textId="77777777" w:rsidR="00CB0BCA" w:rsidRDefault="00CB0BCA" w:rsidP="00CB0BCA">
      <w:pPr>
        <w:spacing w:after="0" w:line="259" w:lineRule="auto"/>
        <w:ind w:left="-5" w:right="0"/>
        <w:rPr>
          <w:i/>
        </w:rPr>
      </w:pPr>
    </w:p>
    <w:p w14:paraId="771DD539" w14:textId="327A6FA8" w:rsidR="00CB0BCA" w:rsidRDefault="00CB0BCA" w:rsidP="00CB0BCA">
      <w:pPr>
        <w:spacing w:after="0" w:line="259" w:lineRule="auto"/>
        <w:ind w:left="-5" w:right="0"/>
      </w:pPr>
      <w:r>
        <w:rPr>
          <w:i/>
        </w:rPr>
        <w:t>Webmaster</w:t>
      </w:r>
    </w:p>
    <w:p w14:paraId="4E89F533" w14:textId="238C7BFA" w:rsidR="00CB0BCA" w:rsidRDefault="00CB0BCA" w:rsidP="00CB0BCA">
      <w:pPr>
        <w:tabs>
          <w:tab w:val="center" w:pos="960"/>
          <w:tab w:val="center" w:pos="1440"/>
          <w:tab w:val="center" w:pos="5574"/>
        </w:tabs>
        <w:ind w:left="-15" w:right="0" w:firstLine="0"/>
      </w:pPr>
      <w:r>
        <w:t xml:space="preserve">2018-Present </w:t>
      </w:r>
      <w:r>
        <w:tab/>
        <w:t xml:space="preserve"> Division of Rural Criminology with Joseph Donnermeyer </w:t>
      </w:r>
    </w:p>
    <w:p w14:paraId="0D70A497" w14:textId="5F7CDD0A" w:rsidR="00CB0BCA" w:rsidRDefault="00CB0BCA" w:rsidP="00CB0BCA">
      <w:pPr>
        <w:tabs>
          <w:tab w:val="center" w:pos="960"/>
          <w:tab w:val="center" w:pos="1440"/>
          <w:tab w:val="center" w:pos="5574"/>
        </w:tabs>
        <w:ind w:left="-15" w:right="0" w:firstLine="0"/>
      </w:pPr>
      <w:r>
        <w:t xml:space="preserve">2018-Present </w:t>
      </w:r>
      <w:r>
        <w:tab/>
        <w:t xml:space="preserve"> Research Center on Violence at West Virginia University </w:t>
      </w:r>
    </w:p>
    <w:p w14:paraId="1C9A6F2F" w14:textId="071B981B" w:rsidR="00A64EC3" w:rsidRDefault="00A64EC3">
      <w:pPr>
        <w:spacing w:after="0" w:line="259" w:lineRule="auto"/>
        <w:ind w:left="0" w:right="0" w:firstLine="0"/>
      </w:pPr>
    </w:p>
    <w:p w14:paraId="6BA82F55" w14:textId="77777777" w:rsidR="00A64EC3" w:rsidRDefault="00FE5F63">
      <w:pPr>
        <w:pStyle w:val="Heading1"/>
        <w:ind w:left="-5"/>
      </w:pPr>
      <w:r>
        <w:t xml:space="preserve">HONORS/AWARDS </w:t>
      </w:r>
    </w:p>
    <w:p w14:paraId="2E2CBC7D" w14:textId="23C3F86C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301DFDB5" w14:textId="37CB8017" w:rsidR="002C3F6B" w:rsidRDefault="002C3F6B" w:rsidP="002C3F6B">
      <w:pPr>
        <w:spacing w:after="0" w:line="259" w:lineRule="auto"/>
        <w:ind w:left="0" w:right="0" w:firstLine="705"/>
      </w:pPr>
      <w:r w:rsidRPr="002C3F6B">
        <w:t>Outstanding Graduate Teaching Assistant Award</w:t>
      </w:r>
      <w:r>
        <w:t>, West Virginia University, 2020</w:t>
      </w:r>
      <w:r w:rsidRPr="002C3F6B">
        <w:t> </w:t>
      </w:r>
    </w:p>
    <w:p w14:paraId="0547D929" w14:textId="402342BC" w:rsidR="00555D13" w:rsidRDefault="00FE5F63">
      <w:pPr>
        <w:spacing w:after="36"/>
        <w:ind w:left="705" w:right="557" w:hanging="720"/>
      </w:pPr>
      <w:r>
        <w:t xml:space="preserve"> </w:t>
      </w:r>
      <w:r w:rsidR="002C3F6B">
        <w:tab/>
      </w:r>
      <w:r>
        <w:t xml:space="preserve">William D. Parker Graduate Award, UCO College of Liberal Arts, 2016 </w:t>
      </w:r>
    </w:p>
    <w:p w14:paraId="3062B3E4" w14:textId="77777777" w:rsidR="00A64EC3" w:rsidRDefault="00FE5F63" w:rsidP="00555D13">
      <w:pPr>
        <w:spacing w:after="36"/>
        <w:ind w:left="705" w:right="557" w:firstLine="0"/>
      </w:pPr>
      <w:r>
        <w:t xml:space="preserve">President’s Honor Roll, UCO, 2012, 2015, 2016, 2017 </w:t>
      </w:r>
    </w:p>
    <w:p w14:paraId="559BFBEE" w14:textId="77777777" w:rsidR="00A64EC3" w:rsidRDefault="00FE5F63">
      <w:pPr>
        <w:ind w:left="730" w:right="0"/>
      </w:pPr>
      <w:r>
        <w:t xml:space="preserve">Dean’s Honor Roll, UCO, 2012 </w:t>
      </w:r>
    </w:p>
    <w:p w14:paraId="5C1CCBF3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5E295923" w14:textId="77777777" w:rsidR="00DF629D" w:rsidRDefault="00DF629D">
      <w:pPr>
        <w:pStyle w:val="Heading1"/>
        <w:ind w:left="-5"/>
      </w:pPr>
    </w:p>
    <w:p w14:paraId="57C91818" w14:textId="6686D86A" w:rsidR="00A64EC3" w:rsidRDefault="00FE5F63">
      <w:pPr>
        <w:pStyle w:val="Heading1"/>
        <w:ind w:left="-5"/>
      </w:pPr>
      <w:r>
        <w:t xml:space="preserve">PROFESSIONAL MEMBERSHIPS </w:t>
      </w:r>
    </w:p>
    <w:p w14:paraId="52DD312C" w14:textId="772932B0" w:rsidR="004B5FA2" w:rsidRDefault="00FE5F63" w:rsidP="004D0177">
      <w:pPr>
        <w:spacing w:after="0" w:line="259" w:lineRule="auto"/>
        <w:ind w:left="0" w:right="0" w:firstLine="0"/>
      </w:pPr>
      <w:r>
        <w:t xml:space="preserve"> </w:t>
      </w:r>
    </w:p>
    <w:p w14:paraId="07E56174" w14:textId="59CEC793" w:rsidR="002E71C8" w:rsidRDefault="002E71C8" w:rsidP="002E71C8">
      <w:pPr>
        <w:spacing w:after="0" w:line="259" w:lineRule="auto"/>
        <w:ind w:left="720" w:right="0" w:firstLine="0"/>
      </w:pPr>
      <w:r w:rsidRPr="004B5FA2">
        <w:t>International Society for the Study of Rural Crime Inc.</w:t>
      </w:r>
      <w:r>
        <w:t>, 2020- Present</w:t>
      </w:r>
    </w:p>
    <w:p w14:paraId="7FD855F9" w14:textId="109C2FA9" w:rsidR="00092C57" w:rsidRDefault="00092C57" w:rsidP="00092C57">
      <w:pPr>
        <w:spacing w:after="0" w:line="259" w:lineRule="auto"/>
        <w:ind w:left="720" w:right="0" w:firstLine="0"/>
      </w:pPr>
      <w:r>
        <w:t>Alpha Kappa Delta, the International Sociology Honor Society, 2019- Present</w:t>
      </w:r>
    </w:p>
    <w:p w14:paraId="3960A11F" w14:textId="77777777" w:rsidR="00366FBB" w:rsidRDefault="00366FBB" w:rsidP="00366FBB">
      <w:pPr>
        <w:spacing w:after="0" w:line="259" w:lineRule="auto"/>
        <w:ind w:left="720" w:right="0" w:firstLine="0"/>
      </w:pPr>
      <w:r>
        <w:t>Division of Rural Criminology, American Society of Criminology, 2018-Present</w:t>
      </w:r>
    </w:p>
    <w:p w14:paraId="0F681AF6" w14:textId="77F4E89D" w:rsidR="00366FBB" w:rsidRDefault="00366FBB" w:rsidP="00366FBB">
      <w:pPr>
        <w:spacing w:after="0" w:line="259" w:lineRule="auto"/>
        <w:ind w:left="720" w:right="0" w:firstLine="0"/>
      </w:pPr>
      <w:r>
        <w:t>Graduate Sociology Association, West Virginia University, 2018-</w:t>
      </w:r>
      <w:r w:rsidR="002F566B">
        <w:t>Present</w:t>
      </w:r>
    </w:p>
    <w:p w14:paraId="2D83F58D" w14:textId="21C4FA92" w:rsidR="00BB0BC6" w:rsidRDefault="00BB0BC6" w:rsidP="00BB0BC6">
      <w:pPr>
        <w:spacing w:after="0" w:line="259" w:lineRule="auto"/>
        <w:ind w:left="720" w:right="0" w:firstLine="0"/>
      </w:pPr>
      <w:r>
        <w:t>Violence Research Awareness Association, West Virginia University, 2018-</w:t>
      </w:r>
      <w:r w:rsidR="00366FBB">
        <w:t>2020</w:t>
      </w:r>
    </w:p>
    <w:p w14:paraId="5E30D747" w14:textId="12CC73FE" w:rsidR="00CC01D7" w:rsidRDefault="00CC01D7" w:rsidP="00092C57">
      <w:pPr>
        <w:spacing w:after="0" w:line="259" w:lineRule="auto"/>
        <w:ind w:left="720" w:right="0" w:firstLine="0"/>
      </w:pPr>
      <w:r>
        <w:t xml:space="preserve">American Sociological </w:t>
      </w:r>
      <w:r w:rsidR="00FE1C2A">
        <w:t>Association</w:t>
      </w:r>
      <w:r>
        <w:t>, 2018-</w:t>
      </w:r>
      <w:r w:rsidR="00FE1C2A">
        <w:t>2020</w:t>
      </w:r>
    </w:p>
    <w:p w14:paraId="29672692" w14:textId="3A154CD2" w:rsidR="00092C57" w:rsidRDefault="00092C57" w:rsidP="00092C57">
      <w:pPr>
        <w:spacing w:after="0" w:line="259" w:lineRule="auto"/>
        <w:ind w:left="720" w:right="0" w:firstLine="0"/>
      </w:pPr>
      <w:r>
        <w:t>Alpha Phi Sigma, National Criminal Justice Honor Society, 2017- Present</w:t>
      </w:r>
    </w:p>
    <w:p w14:paraId="293363B5" w14:textId="77777777" w:rsidR="00092C57" w:rsidRDefault="00092C57" w:rsidP="00092C57">
      <w:pPr>
        <w:spacing w:after="0" w:line="259" w:lineRule="auto"/>
        <w:ind w:left="720" w:right="0" w:firstLine="0"/>
      </w:pPr>
      <w:r>
        <w:t>American Society of Criminology, 2014-Present</w:t>
      </w:r>
    </w:p>
    <w:p w14:paraId="6FB3D608" w14:textId="77777777" w:rsidR="00BB0BC6" w:rsidRDefault="00BB0BC6" w:rsidP="00BB0BC6">
      <w:pPr>
        <w:spacing w:after="0" w:line="259" w:lineRule="auto"/>
        <w:ind w:left="720" w:right="0" w:firstLine="0"/>
      </w:pPr>
      <w:r>
        <w:t>Oklahoma Criminal Justice Association, 2014-2018</w:t>
      </w:r>
    </w:p>
    <w:p w14:paraId="7E4EFD0F" w14:textId="77777777" w:rsidR="00092C57" w:rsidRDefault="00092C57" w:rsidP="00092C57">
      <w:pPr>
        <w:spacing w:after="0" w:line="259" w:lineRule="auto"/>
        <w:ind w:left="720" w:right="0" w:firstLine="0"/>
      </w:pPr>
      <w:r>
        <w:t>Psi Chi, International Honor Society in Psychology, 2013-Present</w:t>
      </w:r>
    </w:p>
    <w:p w14:paraId="580465DC" w14:textId="77777777" w:rsidR="00A61741" w:rsidRDefault="00A61741" w:rsidP="00CA00AA">
      <w:pPr>
        <w:spacing w:after="0" w:line="259" w:lineRule="auto"/>
        <w:ind w:left="0" w:right="0" w:firstLine="0"/>
      </w:pPr>
    </w:p>
    <w:p w14:paraId="4E6D2A3A" w14:textId="47A19789" w:rsidR="00A7250A" w:rsidRDefault="00A7250A">
      <w:pPr>
        <w:pStyle w:val="Heading1"/>
        <w:ind w:left="-5"/>
      </w:pPr>
      <w:r w:rsidRPr="00A7250A">
        <w:t>LICENSES AND CERTIFICATIONS</w:t>
      </w:r>
    </w:p>
    <w:p w14:paraId="7F4D8601" w14:textId="3B21EF1A" w:rsidR="00A7250A" w:rsidRDefault="00A7250A" w:rsidP="00A7250A">
      <w:pPr>
        <w:ind w:left="0" w:right="73" w:firstLine="0"/>
      </w:pPr>
      <w:r>
        <w:t>Trauma Tools &amp; Responses Training, The Illuminations Program 2019</w:t>
      </w:r>
      <w:r>
        <w:tab/>
      </w:r>
      <w:r>
        <w:tab/>
        <w:t>Certified</w:t>
      </w:r>
    </w:p>
    <w:p w14:paraId="534CFBD0" w14:textId="71E4F904" w:rsidR="00A7250A" w:rsidRDefault="00A7250A" w:rsidP="00A7250A">
      <w:pPr>
        <w:ind w:left="0" w:right="523" w:firstLine="0"/>
      </w:pPr>
      <w:r>
        <w:t xml:space="preserve">Intro to RJ, Amplify Restorative </w:t>
      </w:r>
      <w:proofErr w:type="gramStart"/>
      <w:r>
        <w:t>Justice  2021</w:t>
      </w:r>
      <w:proofErr w:type="gramEnd"/>
      <w:r>
        <w:tab/>
      </w:r>
      <w:r>
        <w:tab/>
      </w:r>
      <w:r>
        <w:tab/>
      </w:r>
      <w:r>
        <w:tab/>
      </w:r>
      <w:r>
        <w:tab/>
      </w:r>
      <w:r w:rsidR="00C54BC2">
        <w:t>Certified</w:t>
      </w:r>
    </w:p>
    <w:p w14:paraId="140C836B" w14:textId="12CD0E09" w:rsidR="00C54BC2" w:rsidRDefault="00C54BC2" w:rsidP="00C54BC2">
      <w:pPr>
        <w:ind w:left="0" w:right="523" w:firstLine="0"/>
      </w:pPr>
      <w:r>
        <w:t xml:space="preserve">Inside Out Prison Exchange Program </w:t>
      </w:r>
      <w:r>
        <w:tab/>
      </w:r>
      <w:r>
        <w:tab/>
      </w:r>
      <w:r>
        <w:tab/>
      </w:r>
      <w:r>
        <w:tab/>
      </w:r>
      <w:r>
        <w:tab/>
      </w:r>
      <w:r>
        <w:tab/>
        <w:t>Certified</w:t>
      </w:r>
    </w:p>
    <w:p w14:paraId="725E845E" w14:textId="3F1A6016" w:rsidR="00A7250A" w:rsidRPr="00A7250A" w:rsidRDefault="00A7250A" w:rsidP="00A7250A">
      <w:pPr>
        <w:ind w:left="0" w:firstLine="0"/>
      </w:pPr>
    </w:p>
    <w:p w14:paraId="42EE6F67" w14:textId="77777777" w:rsidR="00AD27AA" w:rsidRDefault="00AD27AA">
      <w:pPr>
        <w:pStyle w:val="Heading1"/>
        <w:ind w:left="-5"/>
      </w:pPr>
    </w:p>
    <w:p w14:paraId="3BC49186" w14:textId="4E5F8E99" w:rsidR="00A64EC3" w:rsidRDefault="00FE5F63">
      <w:pPr>
        <w:pStyle w:val="Heading1"/>
        <w:ind w:left="-5"/>
      </w:pPr>
      <w:r>
        <w:t xml:space="preserve">REFERENCES </w:t>
      </w:r>
    </w:p>
    <w:p w14:paraId="7F0F8B08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7FC5B20E" w14:textId="67CB5963" w:rsidR="00CA00AA" w:rsidRDefault="00CA00AA" w:rsidP="00CA00AA">
      <w:pPr>
        <w:ind w:left="0" w:right="695" w:firstLine="0"/>
      </w:pPr>
      <w:r>
        <w:t xml:space="preserve">Dr. Walter DeKeseredy, </w:t>
      </w:r>
      <w:r w:rsidRPr="009740E6">
        <w:t>Anna Deane Carlson Endowed Chair of Social Sciences, Director of the Research Center on Violence, and Professor</w:t>
      </w:r>
      <w:r>
        <w:t xml:space="preserve">, West Virginia University. Office phone: (304) 293-8846 </w:t>
      </w:r>
      <w:r>
        <w:tab/>
      </w:r>
      <w:r>
        <w:tab/>
        <w:t xml:space="preserve">Email: walter.dekeseredy@mail.wvu.edu </w:t>
      </w:r>
      <w:r>
        <w:tab/>
      </w:r>
    </w:p>
    <w:p w14:paraId="53AC74CF" w14:textId="77777777" w:rsidR="00CA00AA" w:rsidRDefault="00CA00AA" w:rsidP="00766101">
      <w:pPr>
        <w:ind w:left="0" w:right="695" w:firstLine="0"/>
      </w:pPr>
    </w:p>
    <w:p w14:paraId="1255AB71" w14:textId="3C12EE43" w:rsidR="009740E6" w:rsidRDefault="00FE5F63" w:rsidP="00766101">
      <w:pPr>
        <w:ind w:left="0" w:right="695" w:firstLine="0"/>
      </w:pPr>
      <w:r>
        <w:t xml:space="preserve">Dr. Joseph Donnermeyer, Professor Emeritus, </w:t>
      </w:r>
      <w:r w:rsidR="00CA00AA" w:rsidRPr="00CA00AA">
        <w:t>School of Environment and Natural Resources</w:t>
      </w:r>
      <w:r w:rsidR="00CA00AA">
        <w:t xml:space="preserve">, The </w:t>
      </w:r>
      <w:r>
        <w:t xml:space="preserve">Ohio State University </w:t>
      </w:r>
    </w:p>
    <w:p w14:paraId="7B9ED980" w14:textId="5403E852" w:rsidR="00A64EC3" w:rsidRDefault="00CA00AA" w:rsidP="00766101">
      <w:pPr>
        <w:ind w:left="0" w:right="695" w:firstLine="0"/>
      </w:pPr>
      <w:r>
        <w:t xml:space="preserve">Office phone: (614) 292-9167 </w:t>
      </w:r>
      <w:r>
        <w:tab/>
      </w:r>
      <w:r>
        <w:tab/>
        <w:t>E</w:t>
      </w:r>
      <w:r w:rsidR="00FE5F63">
        <w:t xml:space="preserve">mail: </w:t>
      </w:r>
      <w:r w:rsidR="007D0DBA" w:rsidRPr="007D0DBA">
        <w:t>donnermeyer.1@osu.edu</w:t>
      </w:r>
      <w:r w:rsidR="00FE5F63">
        <w:tab/>
        <w:t xml:space="preserve"> </w:t>
      </w:r>
      <w:r w:rsidR="00FE5F63">
        <w:tab/>
        <w:t xml:space="preserve"> </w:t>
      </w:r>
    </w:p>
    <w:p w14:paraId="13DB8071" w14:textId="77777777" w:rsidR="00CA00AA" w:rsidRDefault="00CA00AA" w:rsidP="00CA00AA">
      <w:pPr>
        <w:ind w:left="0" w:right="695" w:firstLine="0"/>
      </w:pPr>
    </w:p>
    <w:p w14:paraId="180B0055" w14:textId="2525D980" w:rsidR="00A64EC3" w:rsidRDefault="00FE5F63" w:rsidP="00CA00AA">
      <w:pPr>
        <w:ind w:left="0" w:right="695" w:firstLine="0"/>
      </w:pPr>
      <w:r>
        <w:t xml:space="preserve">Dr. </w:t>
      </w:r>
      <w:proofErr w:type="spellStart"/>
      <w:r>
        <w:t>Rashi</w:t>
      </w:r>
      <w:proofErr w:type="spellEnd"/>
      <w:r>
        <w:t xml:space="preserve"> Shukla, Professor, </w:t>
      </w:r>
      <w:r w:rsidR="00CA00AA">
        <w:t xml:space="preserve">School of Criminal Justice, </w:t>
      </w:r>
      <w:r>
        <w:t xml:space="preserve">University of Central Oklahoma </w:t>
      </w:r>
    </w:p>
    <w:p w14:paraId="79188807" w14:textId="3604BDEB" w:rsidR="00A64EC3" w:rsidRDefault="00CA00AA" w:rsidP="00CA00AA">
      <w:pPr>
        <w:tabs>
          <w:tab w:val="center" w:pos="1889"/>
          <w:tab w:val="center" w:pos="4230"/>
          <w:tab w:val="center" w:pos="4410"/>
          <w:tab w:val="center" w:pos="6387"/>
        </w:tabs>
        <w:ind w:left="0" w:right="0" w:firstLine="0"/>
      </w:pPr>
      <w:r>
        <w:t xml:space="preserve">Office phone: (405) 974-5278 </w:t>
      </w:r>
      <w:r>
        <w:tab/>
      </w:r>
      <w:r>
        <w:tab/>
        <w:t>E</w:t>
      </w:r>
      <w:r w:rsidR="00FE5F63">
        <w:t xml:space="preserve">mail: rshukla@uco.edu </w:t>
      </w:r>
      <w:r w:rsidR="00FE5F63">
        <w:tab/>
        <w:t xml:space="preserve"> </w:t>
      </w:r>
      <w:r w:rsidR="00FE5F63">
        <w:tab/>
        <w:t xml:space="preserve"> </w:t>
      </w:r>
      <w:r w:rsidR="00FE5F63">
        <w:tab/>
        <w:t xml:space="preserve"> </w:t>
      </w:r>
    </w:p>
    <w:p w14:paraId="2669DED9" w14:textId="77777777" w:rsidR="00CA00AA" w:rsidRDefault="00CA00AA" w:rsidP="00CA00AA">
      <w:pPr>
        <w:ind w:left="0" w:right="695" w:firstLine="0"/>
      </w:pPr>
    </w:p>
    <w:p w14:paraId="3CA84532" w14:textId="77777777" w:rsidR="009740E6" w:rsidRDefault="00FE5F63" w:rsidP="00CA00AA">
      <w:pPr>
        <w:ind w:left="0" w:right="695" w:firstLine="0"/>
      </w:pPr>
      <w:r>
        <w:t xml:space="preserve">Erin McCoy, Director, Upward Bound Program, Northern Oklahoma College- Enid </w:t>
      </w:r>
    </w:p>
    <w:p w14:paraId="1E735261" w14:textId="645D7788" w:rsidR="00A64EC3" w:rsidRDefault="00CA00AA" w:rsidP="00CA00AA">
      <w:pPr>
        <w:ind w:left="0" w:right="695" w:firstLine="0"/>
      </w:pPr>
      <w:r>
        <w:t xml:space="preserve">Office phone: (580) 548-2234 </w:t>
      </w:r>
      <w:r>
        <w:tab/>
      </w:r>
      <w:r>
        <w:tab/>
        <w:t>E</w:t>
      </w:r>
      <w:r w:rsidR="00FE5F63">
        <w:t xml:space="preserve">mail: </w:t>
      </w:r>
      <w:r w:rsidR="00B53235">
        <w:t xml:space="preserve">erin.mccoy@noc.edu </w:t>
      </w:r>
      <w:r w:rsidR="00B53235">
        <w:tab/>
      </w:r>
      <w:r w:rsidR="00FE5F63">
        <w:t xml:space="preserve"> </w:t>
      </w:r>
      <w:r w:rsidR="00FE5F63">
        <w:tab/>
      </w:r>
      <w:r w:rsidR="00B53235">
        <w:tab/>
      </w:r>
      <w:r w:rsidR="00FE5F63">
        <w:t xml:space="preserve"> </w:t>
      </w:r>
    </w:p>
    <w:sectPr w:rsidR="00A64EC3">
      <w:footerReference w:type="even" r:id="rId7"/>
      <w:footerReference w:type="default" r:id="rId8"/>
      <w:footerReference w:type="first" r:id="rId9"/>
      <w:pgSz w:w="12240" w:h="15840"/>
      <w:pgMar w:top="1449" w:right="1457" w:bottom="1612" w:left="1440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C3734" w14:textId="77777777" w:rsidR="00720DCD" w:rsidRDefault="00720DCD">
      <w:pPr>
        <w:spacing w:after="0" w:line="240" w:lineRule="auto"/>
      </w:pPr>
      <w:r>
        <w:separator/>
      </w:r>
    </w:p>
  </w:endnote>
  <w:endnote w:type="continuationSeparator" w:id="0">
    <w:p w14:paraId="13B0E342" w14:textId="77777777" w:rsidR="00720DCD" w:rsidRDefault="00720D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4D067" w14:textId="77777777" w:rsidR="00A64EC3" w:rsidRDefault="00FE5F63">
    <w:pPr>
      <w:spacing w:after="0" w:line="259" w:lineRule="auto"/>
      <w:ind w:left="18" w:righ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49BBDFA0" w14:textId="77777777" w:rsidR="00A64EC3" w:rsidRDefault="00FE5F63">
    <w:pPr>
      <w:spacing w:after="0" w:line="259" w:lineRule="auto"/>
      <w:ind w:left="0" w:right="0" w:firstLine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1B07B" w14:textId="77777777" w:rsidR="00A64EC3" w:rsidRDefault="00FE5F63">
    <w:pPr>
      <w:spacing w:after="0" w:line="259" w:lineRule="auto"/>
      <w:ind w:left="18" w:righ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20AC5E4A" w14:textId="77777777" w:rsidR="00A64EC3" w:rsidRDefault="00FE5F63">
    <w:pPr>
      <w:spacing w:after="0" w:line="259" w:lineRule="auto"/>
      <w:ind w:left="0" w:right="0" w:firstLine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534DA" w14:textId="77777777" w:rsidR="00A64EC3" w:rsidRDefault="00FE5F63">
    <w:pPr>
      <w:spacing w:after="0" w:line="259" w:lineRule="auto"/>
      <w:ind w:left="18" w:righ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50A9564D" w14:textId="77777777" w:rsidR="00A64EC3" w:rsidRDefault="00FE5F63">
    <w:pPr>
      <w:spacing w:after="0" w:line="259" w:lineRule="auto"/>
      <w:ind w:left="0" w:right="0" w:firstLine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DCA66" w14:textId="77777777" w:rsidR="00720DCD" w:rsidRDefault="00720DCD">
      <w:pPr>
        <w:spacing w:after="0" w:line="240" w:lineRule="auto"/>
      </w:pPr>
      <w:r>
        <w:separator/>
      </w:r>
    </w:p>
  </w:footnote>
  <w:footnote w:type="continuationSeparator" w:id="0">
    <w:p w14:paraId="1F4419F8" w14:textId="77777777" w:rsidR="00720DCD" w:rsidRDefault="00720D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3A25E2"/>
    <w:multiLevelType w:val="hybridMultilevel"/>
    <w:tmpl w:val="01485DF6"/>
    <w:lvl w:ilvl="0" w:tplc="FC747514">
      <w:start w:val="2016"/>
      <w:numFmt w:val="decimal"/>
      <w:lvlText w:val="%1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18F08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5543DD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A40C67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370C62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F068A7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E1426A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E2BBE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EAF38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DCC417E"/>
    <w:multiLevelType w:val="hybridMultilevel"/>
    <w:tmpl w:val="7646C342"/>
    <w:lvl w:ilvl="0" w:tplc="73F61A66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07667B2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0668EE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9D2BA9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3A645F6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6B24B5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78CD6F0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13ACCF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AC4ED2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TUzsDQxNjU0MTFS0lEKTi0uzszPAykwqwUArKP9nywAAAA="/>
  </w:docVars>
  <w:rsids>
    <w:rsidRoot w:val="00A64EC3"/>
    <w:rsid w:val="000267F5"/>
    <w:rsid w:val="000611FA"/>
    <w:rsid w:val="0006375E"/>
    <w:rsid w:val="00092C57"/>
    <w:rsid w:val="00095140"/>
    <w:rsid w:val="000B7AA0"/>
    <w:rsid w:val="000F0B9D"/>
    <w:rsid w:val="00121BE8"/>
    <w:rsid w:val="00185546"/>
    <w:rsid w:val="001911C1"/>
    <w:rsid w:val="001F72BF"/>
    <w:rsid w:val="00206CCC"/>
    <w:rsid w:val="00235E55"/>
    <w:rsid w:val="00240780"/>
    <w:rsid w:val="00241695"/>
    <w:rsid w:val="00255625"/>
    <w:rsid w:val="00256E1A"/>
    <w:rsid w:val="0025719A"/>
    <w:rsid w:val="002C3F6B"/>
    <w:rsid w:val="002D59C6"/>
    <w:rsid w:val="002E71C8"/>
    <w:rsid w:val="002F566B"/>
    <w:rsid w:val="00336F02"/>
    <w:rsid w:val="00344C6A"/>
    <w:rsid w:val="00361664"/>
    <w:rsid w:val="00366FBB"/>
    <w:rsid w:val="003D7921"/>
    <w:rsid w:val="003F0A53"/>
    <w:rsid w:val="0044038A"/>
    <w:rsid w:val="00441140"/>
    <w:rsid w:val="004704E4"/>
    <w:rsid w:val="004B5FA2"/>
    <w:rsid w:val="004C6B67"/>
    <w:rsid w:val="004D0177"/>
    <w:rsid w:val="005200BB"/>
    <w:rsid w:val="00555D13"/>
    <w:rsid w:val="00555FF9"/>
    <w:rsid w:val="005568BC"/>
    <w:rsid w:val="00575DDC"/>
    <w:rsid w:val="0058225E"/>
    <w:rsid w:val="005D58DD"/>
    <w:rsid w:val="005F0385"/>
    <w:rsid w:val="005F2B31"/>
    <w:rsid w:val="00603262"/>
    <w:rsid w:val="00612AB3"/>
    <w:rsid w:val="006509C4"/>
    <w:rsid w:val="00673F8B"/>
    <w:rsid w:val="006862A1"/>
    <w:rsid w:val="00686851"/>
    <w:rsid w:val="006A5F41"/>
    <w:rsid w:val="006A6EB3"/>
    <w:rsid w:val="006D6BE7"/>
    <w:rsid w:val="006E4B5D"/>
    <w:rsid w:val="006E6ED8"/>
    <w:rsid w:val="006F0D52"/>
    <w:rsid w:val="00720DCD"/>
    <w:rsid w:val="00731FAB"/>
    <w:rsid w:val="00733504"/>
    <w:rsid w:val="00766101"/>
    <w:rsid w:val="007925A5"/>
    <w:rsid w:val="007A5E10"/>
    <w:rsid w:val="007D0DBA"/>
    <w:rsid w:val="007E2FEE"/>
    <w:rsid w:val="007E55B6"/>
    <w:rsid w:val="00824DCF"/>
    <w:rsid w:val="00874C25"/>
    <w:rsid w:val="008A7C04"/>
    <w:rsid w:val="008D4606"/>
    <w:rsid w:val="008E4EAF"/>
    <w:rsid w:val="008E6D6D"/>
    <w:rsid w:val="008F4AD1"/>
    <w:rsid w:val="008F6004"/>
    <w:rsid w:val="008F7BE7"/>
    <w:rsid w:val="009575B0"/>
    <w:rsid w:val="00957FDF"/>
    <w:rsid w:val="00963B3E"/>
    <w:rsid w:val="009740E6"/>
    <w:rsid w:val="009862B2"/>
    <w:rsid w:val="009B0EAD"/>
    <w:rsid w:val="009C7D4E"/>
    <w:rsid w:val="009D6DA8"/>
    <w:rsid w:val="00A01747"/>
    <w:rsid w:val="00A03FF1"/>
    <w:rsid w:val="00A1019A"/>
    <w:rsid w:val="00A2507D"/>
    <w:rsid w:val="00A61741"/>
    <w:rsid w:val="00A64EC3"/>
    <w:rsid w:val="00A67C5C"/>
    <w:rsid w:val="00A7250A"/>
    <w:rsid w:val="00A84868"/>
    <w:rsid w:val="00A92FCD"/>
    <w:rsid w:val="00AB6576"/>
    <w:rsid w:val="00AC0808"/>
    <w:rsid w:val="00AD27AA"/>
    <w:rsid w:val="00B1439D"/>
    <w:rsid w:val="00B53235"/>
    <w:rsid w:val="00B640CB"/>
    <w:rsid w:val="00B718C5"/>
    <w:rsid w:val="00BA2CE3"/>
    <w:rsid w:val="00BB0BC6"/>
    <w:rsid w:val="00BF5CC1"/>
    <w:rsid w:val="00C12F7A"/>
    <w:rsid w:val="00C54BC2"/>
    <w:rsid w:val="00CA00AA"/>
    <w:rsid w:val="00CB0BCA"/>
    <w:rsid w:val="00CC01D7"/>
    <w:rsid w:val="00CE3F31"/>
    <w:rsid w:val="00CF556F"/>
    <w:rsid w:val="00CF7579"/>
    <w:rsid w:val="00D05056"/>
    <w:rsid w:val="00D408AC"/>
    <w:rsid w:val="00D53FD5"/>
    <w:rsid w:val="00DC02F0"/>
    <w:rsid w:val="00DC2AE4"/>
    <w:rsid w:val="00DF629D"/>
    <w:rsid w:val="00E12C81"/>
    <w:rsid w:val="00E21E30"/>
    <w:rsid w:val="00E2508C"/>
    <w:rsid w:val="00E3511E"/>
    <w:rsid w:val="00EF5746"/>
    <w:rsid w:val="00F4090C"/>
    <w:rsid w:val="00F40C29"/>
    <w:rsid w:val="00F47616"/>
    <w:rsid w:val="00F64851"/>
    <w:rsid w:val="00F64E99"/>
    <w:rsid w:val="00F830E9"/>
    <w:rsid w:val="00FD71D0"/>
    <w:rsid w:val="00FE1C2A"/>
    <w:rsid w:val="00FE5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35BCC"/>
  <w15:docId w15:val="{3971D3A8-4407-48F2-A327-E4DE64852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C25"/>
    <w:pPr>
      <w:spacing w:after="4" w:line="249" w:lineRule="auto"/>
      <w:ind w:left="2669" w:right="2582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i/>
      <w:color w:val="000000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0B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i/>
      <w:color w:val="000000"/>
      <w:sz w:val="24"/>
    </w:rPr>
  </w:style>
  <w:style w:type="character" w:customStyle="1" w:styleId="externalref">
    <w:name w:val="externalref"/>
    <w:basedOn w:val="DefaultParagraphFont"/>
    <w:rsid w:val="00235E55"/>
  </w:style>
  <w:style w:type="character" w:customStyle="1" w:styleId="refsource">
    <w:name w:val="refsource"/>
    <w:basedOn w:val="DefaultParagraphFont"/>
    <w:rsid w:val="00235E55"/>
  </w:style>
  <w:style w:type="character" w:styleId="CommentReference">
    <w:name w:val="annotation reference"/>
    <w:basedOn w:val="DefaultParagraphFont"/>
    <w:uiPriority w:val="99"/>
    <w:semiHidden/>
    <w:unhideWhenUsed/>
    <w:rsid w:val="00D408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08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08AC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08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08AC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8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8AC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0B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611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2F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F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D01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52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2398</Words>
  <Characters>13675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Stoneberg</dc:creator>
  <cp:keywords/>
  <cp:lastModifiedBy>Danielle Stoneberg</cp:lastModifiedBy>
  <cp:revision>3</cp:revision>
  <dcterms:created xsi:type="dcterms:W3CDTF">2022-02-14T20:14:00Z</dcterms:created>
  <dcterms:modified xsi:type="dcterms:W3CDTF">2022-02-22T21:20:00Z</dcterms:modified>
</cp:coreProperties>
</file>